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5E3C" w14:textId="6716CFB2" w:rsidR="00742590" w:rsidRPr="005C43DC" w:rsidRDefault="00046604" w:rsidP="00742590">
      <w:pPr>
        <w:widowControl w:val="0"/>
        <w:autoSpaceDE/>
        <w:autoSpaceDN/>
        <w:spacing w:after="0"/>
        <w:rPr>
          <w:rFonts w:ascii="Times New Roman" w:hAnsi="Times New Roman"/>
        </w:rPr>
      </w:pPr>
      <w:bookmarkStart w:id="0" w:name="_GoBack"/>
      <w:bookmarkEnd w:id="0"/>
      <w:r>
        <w:rPr>
          <w:rFonts w:ascii="Times New Roman" w:hAnsi="Times New Roman"/>
          <w:b/>
        </w:rPr>
        <w:t>\</w:t>
      </w:r>
      <w:r w:rsidR="00742590" w:rsidRPr="005C43DC">
        <w:rPr>
          <w:rFonts w:ascii="Times New Roman" w:hAnsi="Times New Roman"/>
          <w:b/>
        </w:rPr>
        <w:t>Title of Study:</w:t>
      </w:r>
      <w:r w:rsidR="00742590" w:rsidRPr="005C43DC">
        <w:rPr>
          <w:rFonts w:ascii="Times New Roman" w:hAnsi="Times New Roman"/>
        </w:rPr>
        <w:t xml:space="preserve">  </w:t>
      </w:r>
      <w:r w:rsidR="00742590" w:rsidRPr="005C43DC">
        <w:rPr>
          <w:rFonts w:ascii="Times New Roman" w:hAnsi="Times New Roman"/>
          <w:i/>
          <w:color w:val="FF0000"/>
          <w:highlight w:val="yellow"/>
        </w:rPr>
        <w:t>&lt;insert title of research study here&gt;</w:t>
      </w:r>
    </w:p>
    <w:p w14:paraId="4979194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 xml:space="preserve">Principal Investigator: </w:t>
      </w:r>
      <w:r w:rsidRPr="005C43DC">
        <w:rPr>
          <w:rFonts w:ascii="Times New Roman" w:hAnsi="Times New Roman"/>
        </w:rPr>
        <w:t xml:space="preserve"> </w:t>
      </w:r>
      <w:r w:rsidRPr="005C43DC">
        <w:rPr>
          <w:rFonts w:ascii="Times New Roman" w:hAnsi="Times New Roman"/>
          <w:i/>
          <w:color w:val="FF0000"/>
          <w:highlight w:val="yellow"/>
        </w:rPr>
        <w:t>&lt;insert name of PI&gt;</w:t>
      </w:r>
    </w:p>
    <w:p w14:paraId="45CBD82A"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Department:</w:t>
      </w:r>
      <w:r w:rsidRPr="005C43DC">
        <w:rPr>
          <w:rFonts w:ascii="Times New Roman" w:hAnsi="Times New Roman"/>
        </w:rPr>
        <w:t xml:space="preserve">  </w:t>
      </w:r>
      <w:r w:rsidRPr="005C43DC">
        <w:rPr>
          <w:rFonts w:ascii="Times New Roman" w:hAnsi="Times New Roman"/>
          <w:i/>
          <w:color w:val="FF0000"/>
          <w:highlight w:val="yellow"/>
        </w:rPr>
        <w:t>&lt;insert PI’s department&gt;</w:t>
      </w:r>
    </w:p>
    <w:p w14:paraId="3830AA83" w14:textId="77777777" w:rsidR="00742590" w:rsidRPr="005C43DC" w:rsidRDefault="00742590" w:rsidP="00742590">
      <w:pPr>
        <w:widowControl w:val="0"/>
        <w:autoSpaceDE/>
        <w:autoSpaceDN/>
        <w:spacing w:after="0"/>
        <w:rPr>
          <w:rFonts w:ascii="Times New Roman" w:hAnsi="Times New Roman"/>
          <w:i/>
        </w:rPr>
      </w:pPr>
      <w:r w:rsidRPr="005C43DC">
        <w:rPr>
          <w:rFonts w:ascii="Times New Roman" w:hAnsi="Times New Roman"/>
          <w:b/>
        </w:rPr>
        <w:t>Phone Number:</w:t>
      </w:r>
      <w:r w:rsidRPr="005C43DC">
        <w:rPr>
          <w:rFonts w:ascii="Times New Roman" w:hAnsi="Times New Roman"/>
          <w:i/>
        </w:rPr>
        <w:t xml:space="preserve">  </w:t>
      </w:r>
      <w:r w:rsidRPr="005C43DC">
        <w:rPr>
          <w:rFonts w:ascii="Times New Roman" w:hAnsi="Times New Roman"/>
          <w:i/>
          <w:color w:val="FF0000"/>
          <w:highlight w:val="yellow"/>
        </w:rPr>
        <w:t>&lt;insert phone number and 24-hour contact number&gt;</w:t>
      </w:r>
    </w:p>
    <w:p w14:paraId="3E0A229B"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Email Address:</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25DE64EF"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Name:</w:t>
      </w:r>
      <w:r w:rsidRPr="005C43DC">
        <w:rPr>
          <w:rFonts w:ascii="Times New Roman" w:hAnsi="Times New Roman"/>
        </w:rPr>
        <w:t xml:space="preserve">  </w:t>
      </w:r>
      <w:r w:rsidRPr="005C43DC">
        <w:rPr>
          <w:rFonts w:ascii="Times New Roman" w:hAnsi="Times New Roman"/>
          <w:i/>
          <w:color w:val="FF0000"/>
          <w:highlight w:val="yellow"/>
        </w:rPr>
        <w:t>&lt;insert name of contact&gt;</w:t>
      </w:r>
    </w:p>
    <w:p w14:paraId="5FD2E962"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Telephone Number:</w:t>
      </w:r>
      <w:r w:rsidRPr="005C43DC">
        <w:rPr>
          <w:rFonts w:ascii="Times New Roman" w:hAnsi="Times New Roman"/>
        </w:rPr>
        <w:t xml:space="preserve">  </w:t>
      </w:r>
      <w:r w:rsidRPr="005C43DC">
        <w:rPr>
          <w:rFonts w:ascii="Times New Roman" w:hAnsi="Times New Roman"/>
          <w:i/>
          <w:color w:val="FF0000"/>
          <w:highlight w:val="yellow"/>
        </w:rPr>
        <w:t>&lt;insert phone number and 24-hour contact number&gt;</w:t>
      </w:r>
    </w:p>
    <w:p w14:paraId="3950362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Email:</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4A9C1A95" w14:textId="31A4DB22" w:rsidR="000E6166" w:rsidRDefault="00742590" w:rsidP="00742590">
      <w:pPr>
        <w:autoSpaceDE/>
        <w:autoSpaceDN/>
        <w:spacing w:after="0"/>
        <w:rPr>
          <w:rFonts w:ascii="Times New Roman" w:hAnsi="Times New Roman"/>
          <w:i/>
          <w:color w:val="FF0000"/>
        </w:rPr>
      </w:pPr>
      <w:r w:rsidRPr="005C43DC">
        <w:rPr>
          <w:rFonts w:ascii="Times New Roman" w:hAnsi="Times New Roman"/>
          <w:b/>
        </w:rPr>
        <w:t>Sponsor:</w:t>
      </w:r>
      <w:r w:rsidRPr="005C43DC">
        <w:rPr>
          <w:rFonts w:ascii="Times New Roman" w:hAnsi="Times New Roman"/>
        </w:rPr>
        <w:t xml:space="preserve"> </w:t>
      </w:r>
      <w:r w:rsidRPr="005C43DC">
        <w:rPr>
          <w:rFonts w:ascii="Times New Roman" w:hAnsi="Times New Roman"/>
          <w:i/>
          <w:color w:val="FF0000"/>
          <w:highlight w:val="yellow"/>
        </w:rPr>
        <w:t>&lt;insert Sponsor name if applicable&gt;</w:t>
      </w:r>
    </w:p>
    <w:p w14:paraId="1C777102" w14:textId="77777777" w:rsidR="00742590" w:rsidRPr="00742590" w:rsidRDefault="00742590" w:rsidP="00742590">
      <w:pPr>
        <w:autoSpaceDE/>
        <w:autoSpaceDN/>
        <w:spacing w:after="0"/>
        <w:rPr>
          <w:rFonts w:ascii="Times New Roman" w:hAnsi="Times New Roman"/>
        </w:rPr>
      </w:pPr>
    </w:p>
    <w:p w14:paraId="2AE9D01D" w14:textId="4302A9BF" w:rsidR="001C346D" w:rsidRDefault="001C346D" w:rsidP="000E6166">
      <w:pPr>
        <w:pStyle w:val="BodyText10"/>
        <w:spacing w:after="0"/>
        <w:jc w:val="left"/>
        <w:rPr>
          <w:sz w:val="24"/>
          <w:szCs w:val="24"/>
        </w:rPr>
      </w:pPr>
      <w:r w:rsidRPr="001C346D">
        <w:rPr>
          <w:sz w:val="24"/>
          <w:szCs w:val="24"/>
        </w:rPr>
        <w:t xml:space="preserve">This </w:t>
      </w:r>
      <w:r>
        <w:rPr>
          <w:sz w:val="24"/>
          <w:szCs w:val="24"/>
        </w:rPr>
        <w:t xml:space="preserve">Consent Form Addendum </w:t>
      </w:r>
      <w:r w:rsidRPr="001C346D">
        <w:rPr>
          <w:sz w:val="24"/>
          <w:szCs w:val="24"/>
        </w:rPr>
        <w:t xml:space="preserve">provides new information about </w:t>
      </w:r>
      <w:r>
        <w:rPr>
          <w:sz w:val="24"/>
          <w:szCs w:val="24"/>
        </w:rPr>
        <w:t xml:space="preserve">your participation in the above referenced study.  </w:t>
      </w:r>
    </w:p>
    <w:p w14:paraId="7D9A322A" w14:textId="77777777" w:rsidR="001C346D" w:rsidRDefault="001C346D" w:rsidP="000E6166">
      <w:pPr>
        <w:pStyle w:val="BodyText10"/>
        <w:spacing w:after="0"/>
        <w:jc w:val="left"/>
        <w:rPr>
          <w:sz w:val="24"/>
          <w:szCs w:val="24"/>
        </w:rPr>
      </w:pPr>
    </w:p>
    <w:p w14:paraId="2E888FED" w14:textId="3094F367" w:rsidR="001C346D" w:rsidRPr="001C346D" w:rsidRDefault="001C346D" w:rsidP="001C346D">
      <w:pPr>
        <w:pStyle w:val="BodyText10"/>
        <w:spacing w:after="0"/>
        <w:jc w:val="left"/>
        <w:rPr>
          <w:sz w:val="24"/>
          <w:szCs w:val="24"/>
        </w:rPr>
      </w:pPr>
      <w:r>
        <w:rPr>
          <w:sz w:val="24"/>
          <w:szCs w:val="24"/>
        </w:rPr>
        <w:t xml:space="preserve">The purpose of this Consent Form Addendum is to document your agreement to allow the research team to continue collecting data about you from your medical record. </w:t>
      </w:r>
      <w:r w:rsidR="00837CDC">
        <w:rPr>
          <w:sz w:val="24"/>
          <w:szCs w:val="24"/>
        </w:rPr>
        <w:t xml:space="preserve"> Except for the </w:t>
      </w:r>
      <w:r w:rsidR="007D2154">
        <w:rPr>
          <w:sz w:val="24"/>
          <w:szCs w:val="24"/>
        </w:rPr>
        <w:t xml:space="preserve"> </w:t>
      </w:r>
      <w:r w:rsidR="00837CDC">
        <w:rPr>
          <w:sz w:val="24"/>
          <w:szCs w:val="24"/>
        </w:rPr>
        <w:t xml:space="preserve"> procedures</w:t>
      </w:r>
      <w:r w:rsidR="007D2154">
        <w:rPr>
          <w:sz w:val="24"/>
          <w:szCs w:val="24"/>
        </w:rPr>
        <w:t xml:space="preserve"> for this study</w:t>
      </w:r>
      <w:r w:rsidR="00837CDC">
        <w:rPr>
          <w:sz w:val="24"/>
          <w:szCs w:val="24"/>
        </w:rPr>
        <w:t xml:space="preserve">, all of the other information </w:t>
      </w:r>
      <w:proofErr w:type="gramStart"/>
      <w:r w:rsidR="00837CDC">
        <w:rPr>
          <w:sz w:val="24"/>
          <w:szCs w:val="24"/>
        </w:rPr>
        <w:t xml:space="preserve">in </w:t>
      </w:r>
      <w:r w:rsidR="007D2154" w:rsidRPr="007D2154">
        <w:rPr>
          <w:sz w:val="24"/>
          <w:szCs w:val="24"/>
        </w:rPr>
        <w:t xml:space="preserve"> the</w:t>
      </w:r>
      <w:proofErr w:type="gramEnd"/>
      <w:r w:rsidR="007D2154" w:rsidRPr="007D2154">
        <w:rPr>
          <w:sz w:val="24"/>
          <w:szCs w:val="24"/>
        </w:rPr>
        <w:t xml:space="preserve"> informed consent form you signed when you joined the study</w:t>
      </w:r>
      <w:r w:rsidR="007D2154" w:rsidRPr="007D2154" w:rsidDel="007D2154">
        <w:rPr>
          <w:sz w:val="24"/>
          <w:szCs w:val="24"/>
        </w:rPr>
        <w:t xml:space="preserve"> </w:t>
      </w:r>
      <w:r w:rsidR="00837CDC">
        <w:rPr>
          <w:sz w:val="24"/>
          <w:szCs w:val="24"/>
        </w:rPr>
        <w:t xml:space="preserve">remains the same.  </w:t>
      </w:r>
      <w:r>
        <w:rPr>
          <w:sz w:val="24"/>
          <w:szCs w:val="24"/>
        </w:rPr>
        <w:t xml:space="preserve">  </w:t>
      </w:r>
      <w:r w:rsidRPr="001C346D">
        <w:rPr>
          <w:sz w:val="24"/>
          <w:szCs w:val="24"/>
        </w:rPr>
        <w:t xml:space="preserve"> </w:t>
      </w:r>
    </w:p>
    <w:p w14:paraId="6D479EC5" w14:textId="77777777" w:rsidR="001C346D" w:rsidRDefault="001C346D" w:rsidP="000E6166">
      <w:pPr>
        <w:pStyle w:val="BodyText10"/>
        <w:spacing w:after="0"/>
        <w:jc w:val="left"/>
        <w:rPr>
          <w:sz w:val="24"/>
          <w:szCs w:val="24"/>
        </w:rPr>
      </w:pPr>
    </w:p>
    <w:p w14:paraId="0F20E9D5" w14:textId="74ECDDB3" w:rsidR="00557A38" w:rsidRDefault="001C346D" w:rsidP="000E6166">
      <w:pPr>
        <w:pStyle w:val="BodyText10"/>
        <w:spacing w:after="0"/>
        <w:jc w:val="left"/>
        <w:rPr>
          <w:sz w:val="24"/>
          <w:szCs w:val="24"/>
        </w:rPr>
      </w:pPr>
      <w:r>
        <w:rPr>
          <w:sz w:val="24"/>
          <w:szCs w:val="24"/>
        </w:rPr>
        <w:t xml:space="preserve">You have decided to discontinue participating in the research procedures involved in this study.  You will no longer receive the investigational treatment </w:t>
      </w:r>
      <w:r w:rsidR="003A4B0F">
        <w:rPr>
          <w:sz w:val="24"/>
          <w:szCs w:val="24"/>
        </w:rPr>
        <w:t>or complete</w:t>
      </w:r>
      <w:r w:rsidR="00557A38">
        <w:rPr>
          <w:sz w:val="24"/>
          <w:szCs w:val="24"/>
        </w:rPr>
        <w:t xml:space="preserve"> other procedures </w:t>
      </w:r>
      <w:r>
        <w:rPr>
          <w:sz w:val="24"/>
          <w:szCs w:val="24"/>
        </w:rPr>
        <w:t>described in th</w:t>
      </w:r>
      <w:r w:rsidR="007D2154">
        <w:rPr>
          <w:sz w:val="24"/>
          <w:szCs w:val="24"/>
        </w:rPr>
        <w:t>at</w:t>
      </w:r>
      <w:r>
        <w:rPr>
          <w:sz w:val="24"/>
          <w:szCs w:val="24"/>
        </w:rPr>
        <w:t xml:space="preserve"> </w:t>
      </w:r>
      <w:proofErr w:type="spellStart"/>
      <w:r>
        <w:rPr>
          <w:sz w:val="24"/>
          <w:szCs w:val="24"/>
        </w:rPr>
        <w:t>i</w:t>
      </w:r>
      <w:proofErr w:type="spellEnd"/>
      <w:r w:rsidR="004647D6">
        <w:rPr>
          <w:sz w:val="24"/>
          <w:szCs w:val="24"/>
        </w:rPr>
        <w:t xml:space="preserve"> </w:t>
      </w:r>
      <w:r>
        <w:rPr>
          <w:sz w:val="24"/>
          <w:szCs w:val="24"/>
        </w:rPr>
        <w:t xml:space="preserve">consent form.  </w:t>
      </w:r>
      <w:r w:rsidR="00226B78">
        <w:rPr>
          <w:sz w:val="24"/>
          <w:szCs w:val="24"/>
        </w:rPr>
        <w:t>However, any</w:t>
      </w:r>
      <w:r w:rsidR="00226B78" w:rsidRPr="00226B78">
        <w:rPr>
          <w:sz w:val="24"/>
          <w:szCs w:val="24"/>
        </w:rPr>
        <w:t xml:space="preserve"> data</w:t>
      </w:r>
      <w:r w:rsidR="00226B78">
        <w:rPr>
          <w:sz w:val="24"/>
          <w:szCs w:val="24"/>
        </w:rPr>
        <w:t xml:space="preserve"> previously</w:t>
      </w:r>
      <w:r w:rsidR="00226B78" w:rsidRPr="00226B78">
        <w:rPr>
          <w:sz w:val="24"/>
          <w:szCs w:val="24"/>
        </w:rPr>
        <w:t xml:space="preserve"> collected as part of </w:t>
      </w:r>
      <w:r w:rsidR="00226B78">
        <w:rPr>
          <w:sz w:val="24"/>
          <w:szCs w:val="24"/>
        </w:rPr>
        <w:t>your</w:t>
      </w:r>
      <w:r w:rsidR="00226B78" w:rsidRPr="00226B78">
        <w:rPr>
          <w:sz w:val="24"/>
          <w:szCs w:val="24"/>
        </w:rPr>
        <w:t xml:space="preserve"> participation in the study will remain as part of the study records and cannot be removed.</w:t>
      </w:r>
    </w:p>
    <w:p w14:paraId="1D84FC4D" w14:textId="77777777" w:rsidR="00557A38" w:rsidRDefault="00557A38" w:rsidP="000E6166">
      <w:pPr>
        <w:pStyle w:val="BodyText10"/>
        <w:spacing w:after="0"/>
        <w:jc w:val="left"/>
        <w:rPr>
          <w:sz w:val="24"/>
          <w:szCs w:val="24"/>
        </w:rPr>
      </w:pPr>
    </w:p>
    <w:p w14:paraId="7EA6F30F" w14:textId="60CD6683" w:rsidR="001C346D" w:rsidRDefault="001C346D" w:rsidP="000E6166">
      <w:pPr>
        <w:pStyle w:val="BodyText10"/>
        <w:spacing w:after="0"/>
        <w:jc w:val="left"/>
        <w:rPr>
          <w:sz w:val="24"/>
          <w:szCs w:val="24"/>
        </w:rPr>
      </w:pPr>
      <w:r>
        <w:rPr>
          <w:sz w:val="24"/>
          <w:szCs w:val="24"/>
        </w:rPr>
        <w:t xml:space="preserve">The study doctor discussed with you </w:t>
      </w:r>
      <w:r w:rsidR="009D102C">
        <w:rPr>
          <w:sz w:val="24"/>
          <w:szCs w:val="24"/>
        </w:rPr>
        <w:t>an</w:t>
      </w:r>
      <w:r>
        <w:rPr>
          <w:sz w:val="24"/>
          <w:szCs w:val="24"/>
        </w:rPr>
        <w:t xml:space="preserve"> option to allow the study team to continue to collect data about you for this research study.  </w:t>
      </w:r>
    </w:p>
    <w:p w14:paraId="4C3E89A8" w14:textId="1633D610" w:rsidR="001C346D" w:rsidRDefault="001C346D" w:rsidP="000E6166">
      <w:pPr>
        <w:pStyle w:val="BodyText10"/>
        <w:spacing w:after="0"/>
        <w:jc w:val="left"/>
        <w:rPr>
          <w:sz w:val="24"/>
          <w:szCs w:val="24"/>
        </w:rPr>
      </w:pPr>
    </w:p>
    <w:p w14:paraId="1FC388F6" w14:textId="2823633F" w:rsidR="00557A38" w:rsidRDefault="001C346D" w:rsidP="000E6166">
      <w:pPr>
        <w:pStyle w:val="BodyText10"/>
        <w:spacing w:after="0"/>
        <w:jc w:val="left"/>
        <w:rPr>
          <w:sz w:val="24"/>
          <w:szCs w:val="24"/>
        </w:rPr>
      </w:pPr>
      <w:r>
        <w:rPr>
          <w:sz w:val="24"/>
          <w:szCs w:val="24"/>
        </w:rPr>
        <w:t xml:space="preserve">If you agree, the study team will review your medical record and collect information about your </w:t>
      </w:r>
      <w:r w:rsidR="00557A38">
        <w:rPr>
          <w:sz w:val="24"/>
          <w:szCs w:val="24"/>
        </w:rPr>
        <w:t xml:space="preserve">health status, treatments you are receiving, </w:t>
      </w:r>
      <w:r>
        <w:rPr>
          <w:sz w:val="24"/>
          <w:szCs w:val="24"/>
        </w:rPr>
        <w:t>and any adverse event</w:t>
      </w:r>
      <w:r w:rsidR="00557A38">
        <w:rPr>
          <w:sz w:val="24"/>
          <w:szCs w:val="24"/>
        </w:rPr>
        <w:t>s</w:t>
      </w:r>
      <w:r>
        <w:rPr>
          <w:sz w:val="24"/>
          <w:szCs w:val="24"/>
        </w:rPr>
        <w:t xml:space="preserve"> you may have experienced</w:t>
      </w:r>
      <w:r w:rsidR="00B067ED">
        <w:rPr>
          <w:sz w:val="24"/>
          <w:szCs w:val="24"/>
        </w:rPr>
        <w:t xml:space="preserve">.  The review will occur every so often until the study ends or unless you withdraw your consent.  </w:t>
      </w:r>
      <w:r w:rsidR="00837CDC">
        <w:rPr>
          <w:sz w:val="24"/>
          <w:szCs w:val="24"/>
        </w:rPr>
        <w:t xml:space="preserve">The study doctor will share this information with the sponsor of this study and may share the information with the FDA and with organizations overseeing this study such as the study monitors and the IRB.  </w:t>
      </w:r>
    </w:p>
    <w:p w14:paraId="1F0E7605" w14:textId="77777777" w:rsidR="00557A38" w:rsidRDefault="00557A38" w:rsidP="000E6166">
      <w:pPr>
        <w:pStyle w:val="BodyText10"/>
        <w:spacing w:after="0"/>
        <w:jc w:val="left"/>
        <w:rPr>
          <w:sz w:val="24"/>
          <w:szCs w:val="24"/>
        </w:rPr>
      </w:pPr>
    </w:p>
    <w:p w14:paraId="5DA7EA18" w14:textId="51FA418E" w:rsidR="001C346D" w:rsidRDefault="00837CDC" w:rsidP="000E6166">
      <w:pPr>
        <w:pStyle w:val="BodyText10"/>
        <w:spacing w:after="0"/>
        <w:jc w:val="left"/>
        <w:rPr>
          <w:sz w:val="24"/>
          <w:szCs w:val="24"/>
        </w:rPr>
      </w:pPr>
      <w:r>
        <w:rPr>
          <w:sz w:val="24"/>
          <w:szCs w:val="24"/>
        </w:rPr>
        <w:t xml:space="preserve">There are risks to your confidentiality if you allow the study team collect information about you.  </w:t>
      </w:r>
      <w:r w:rsidR="00557A38">
        <w:rPr>
          <w:sz w:val="24"/>
          <w:szCs w:val="24"/>
        </w:rPr>
        <w:t xml:space="preserve">The investigator will protect the information collected as described in the consent form you signed when you joined the study.   </w:t>
      </w:r>
    </w:p>
    <w:p w14:paraId="08B1B73C" w14:textId="24CF39B0" w:rsidR="00837CDC" w:rsidRDefault="00837CDC" w:rsidP="000E6166">
      <w:pPr>
        <w:pStyle w:val="BodyText10"/>
        <w:spacing w:after="0"/>
        <w:jc w:val="left"/>
        <w:rPr>
          <w:sz w:val="24"/>
          <w:szCs w:val="24"/>
        </w:rPr>
      </w:pPr>
    </w:p>
    <w:p w14:paraId="3CE4D3F4" w14:textId="3C9A12FA" w:rsidR="00837CDC" w:rsidRDefault="00837CDC" w:rsidP="000E6166">
      <w:pPr>
        <w:pStyle w:val="BodyText10"/>
        <w:spacing w:after="0"/>
        <w:jc w:val="left"/>
        <w:rPr>
          <w:sz w:val="24"/>
          <w:szCs w:val="24"/>
        </w:rPr>
      </w:pPr>
      <w:r>
        <w:rPr>
          <w:sz w:val="24"/>
          <w:szCs w:val="24"/>
        </w:rPr>
        <w:t xml:space="preserve">You will not benefit personally if you allow the research team to continue to collect information about you.  However, the research done on the information the study team collects, may help others in the future.  </w:t>
      </w:r>
    </w:p>
    <w:p w14:paraId="288B5515" w14:textId="70D0E847" w:rsidR="009D102C" w:rsidRDefault="009D102C" w:rsidP="000E6166">
      <w:pPr>
        <w:pStyle w:val="BodyText10"/>
        <w:spacing w:after="0"/>
        <w:jc w:val="left"/>
        <w:rPr>
          <w:sz w:val="24"/>
          <w:szCs w:val="24"/>
        </w:rPr>
      </w:pPr>
    </w:p>
    <w:p w14:paraId="5C776550" w14:textId="3FE07CB7" w:rsidR="00837CDC" w:rsidRDefault="00837CDC" w:rsidP="00837CDC">
      <w:pPr>
        <w:spacing w:after="0"/>
        <w:rPr>
          <w:rFonts w:asciiTheme="minorHAnsi" w:hAnsiTheme="minorHAnsi"/>
          <w:b/>
          <w:i/>
          <w:color w:val="FF0000"/>
        </w:rPr>
      </w:pPr>
      <w:r w:rsidRPr="005C43DC">
        <w:rPr>
          <w:rStyle w:val="Instructions"/>
          <w:rFonts w:ascii="Times New Roman" w:hAnsi="Times New Roman"/>
          <w:b w:val="0"/>
          <w:i w:val="0"/>
          <w:color w:val="auto"/>
          <w:sz w:val="24"/>
        </w:rPr>
        <w:t xml:space="preserve">Your information (both identifiable and de-identified) may be used to create products or to deliver services, including some that may be sold and/or make money for others. If this happens, there are no plans </w:t>
      </w:r>
      <w:r w:rsidRPr="0079692A">
        <w:rPr>
          <w:rFonts w:asciiTheme="minorHAnsi" w:hAnsiTheme="minorHAnsi"/>
          <w:b/>
          <w:i/>
          <w:color w:val="FF0000"/>
        </w:rPr>
        <w:t>[or replace with plans when using identifiable information/samples</w:t>
      </w:r>
      <w:r w:rsidRPr="005C43DC">
        <w:rPr>
          <w:rFonts w:ascii="Times New Roman" w:hAnsi="Times New Roman"/>
          <w:i/>
          <w:color w:val="FF0000"/>
        </w:rPr>
        <w:t>]</w:t>
      </w:r>
      <w:r w:rsidRPr="005C43DC">
        <w:rPr>
          <w:rStyle w:val="Instructions"/>
          <w:rFonts w:ascii="Times New Roman" w:hAnsi="Times New Roman"/>
          <w:b w:val="0"/>
          <w:i w:val="0"/>
          <w:color w:val="auto"/>
          <w:sz w:val="24"/>
        </w:rPr>
        <w:t xml:space="preserve"> to tell you, or to pay you, or to give any compensation to you or your family. </w:t>
      </w:r>
    </w:p>
    <w:p w14:paraId="196BED32" w14:textId="77777777" w:rsidR="00837CDC" w:rsidRDefault="00837CDC" w:rsidP="000E6166">
      <w:pPr>
        <w:pStyle w:val="BodyText10"/>
        <w:spacing w:after="0"/>
        <w:jc w:val="left"/>
        <w:rPr>
          <w:sz w:val="24"/>
          <w:szCs w:val="24"/>
        </w:rPr>
      </w:pPr>
    </w:p>
    <w:p w14:paraId="6DC6EF13" w14:textId="7746D5DB" w:rsidR="009D102C" w:rsidRDefault="009D102C" w:rsidP="000E6166">
      <w:pPr>
        <w:pStyle w:val="BodyText10"/>
        <w:spacing w:after="0"/>
        <w:jc w:val="left"/>
        <w:rPr>
          <w:sz w:val="24"/>
          <w:szCs w:val="24"/>
        </w:rPr>
      </w:pPr>
      <w:r>
        <w:rPr>
          <w:sz w:val="24"/>
          <w:szCs w:val="24"/>
        </w:rPr>
        <w:t xml:space="preserve">You do not have to agree to allow the study team to continue collect information about you.  If you decide not to agree to this data collection, you will not be penalized or lose any benefits that you are entitled to receive.  If you agree to all this data collection and later change your mind, let the research team know.  You will not be penalized or lose any benefits if you change your mind.  </w:t>
      </w:r>
    </w:p>
    <w:p w14:paraId="30C23ACC" w14:textId="3BB80A91" w:rsidR="001C346D" w:rsidRDefault="001C346D" w:rsidP="000E6166">
      <w:pPr>
        <w:pStyle w:val="BodyText10"/>
        <w:spacing w:after="0"/>
        <w:jc w:val="left"/>
        <w:rPr>
          <w:sz w:val="24"/>
          <w:szCs w:val="24"/>
        </w:rPr>
      </w:pPr>
    </w:p>
    <w:p w14:paraId="4F2BB2EA" w14:textId="77777777" w:rsidR="00837CDC" w:rsidRPr="00FF1436" w:rsidRDefault="00837CDC" w:rsidP="00837CDC">
      <w:pPr>
        <w:pStyle w:val="BodyText"/>
        <w:rPr>
          <w:rFonts w:cs="Times New Roman"/>
        </w:rPr>
      </w:pPr>
      <w:r w:rsidRPr="00FF1436">
        <w:rPr>
          <w:rFonts w:cs="Times New Roman"/>
        </w:rPr>
        <w:t xml:space="preserve">If you have questions, concerns, or complaints, or think the research has hurt you, talk to the research team at </w:t>
      </w:r>
      <w:r w:rsidRPr="00752992">
        <w:rPr>
          <w:rStyle w:val="Instructions"/>
          <w:rFonts w:ascii="Times New Roman" w:hAnsi="Times New Roman" w:cs="Times New Roman"/>
          <w:sz w:val="24"/>
          <w:highlight w:val="yellow"/>
        </w:rPr>
        <w:t>[Insert contact information for the research team.]</w:t>
      </w:r>
    </w:p>
    <w:p w14:paraId="5A7B8795" w14:textId="77777777" w:rsidR="00837CDC" w:rsidRDefault="00837CDC" w:rsidP="00837CDC">
      <w:pPr>
        <w:pStyle w:val="BodyText"/>
        <w:rPr>
          <w:rFonts w:cs="Times New Roman"/>
        </w:rPr>
      </w:pPr>
      <w:r w:rsidRPr="00FF1436">
        <w:rPr>
          <w:rFonts w:cs="Times New Roman"/>
        </w:rPr>
        <w:t>This research has been reviewed and approved by an Institutional Review Board (“IRB”). The </w:t>
      </w:r>
      <w:r w:rsidRPr="00FF1436">
        <w:rPr>
          <w:rFonts w:cs="Times New Roman"/>
          <w:bCs/>
        </w:rPr>
        <w:t>Human Subject Research Office (HSRO)</w:t>
      </w:r>
      <w:r w:rsidRPr="00FF1436">
        <w:rPr>
          <w:rFonts w:cs="Times New Roman"/>
          <w:b/>
          <w:bCs/>
        </w:rPr>
        <w:t xml:space="preserve"> </w:t>
      </w:r>
      <w:r w:rsidRPr="00FF1436">
        <w:rPr>
          <w:rFonts w:cs="Times New Roman"/>
        </w:rPr>
        <w:t xml:space="preserve">provides administrative support to the University of Miami’s IRBs. </w:t>
      </w:r>
    </w:p>
    <w:p w14:paraId="500D5165" w14:textId="77777777" w:rsidR="00837CDC" w:rsidRPr="00FF1436" w:rsidRDefault="00837CDC" w:rsidP="00837CDC">
      <w:pPr>
        <w:pStyle w:val="BodyText"/>
        <w:rPr>
          <w:rFonts w:cs="Times New Roman"/>
        </w:rPr>
      </w:pPr>
      <w:r w:rsidRPr="00FF1436">
        <w:rPr>
          <w:rFonts w:cs="Times New Roman"/>
        </w:rPr>
        <w:t>Please call the HSRO at 305-243-3195</w:t>
      </w:r>
      <w:r w:rsidRPr="00FF1436">
        <w:rPr>
          <w:rStyle w:val="Emphasis"/>
          <w:rFonts w:cs="Times New Roman"/>
          <w:b/>
          <w:bCs/>
          <w:color w:val="FF0000"/>
          <w:bdr w:val="none" w:sz="0" w:space="0" w:color="auto" w:frame="1"/>
        </w:rPr>
        <w:t xml:space="preserve"> </w:t>
      </w:r>
      <w:r w:rsidRPr="00FF1436">
        <w:rPr>
          <w:rFonts w:cs="Times New Roman"/>
        </w:rPr>
        <w:t>if</w:t>
      </w:r>
      <w:r>
        <w:rPr>
          <w:rFonts w:cs="Times New Roman"/>
        </w:rPr>
        <w:t>:</w:t>
      </w:r>
    </w:p>
    <w:p w14:paraId="29F8699B" w14:textId="77777777" w:rsidR="00837CDC" w:rsidRPr="0019552D" w:rsidRDefault="00837CDC" w:rsidP="00837CDC">
      <w:pPr>
        <w:pStyle w:val="Bullet"/>
        <w:numPr>
          <w:ilvl w:val="0"/>
          <w:numId w:val="39"/>
        </w:numPr>
      </w:pPr>
      <w:r w:rsidRPr="0019552D">
        <w:t>The research team has not answered your questions, concerns, or complaints.</w:t>
      </w:r>
    </w:p>
    <w:p w14:paraId="39F837F3" w14:textId="77777777" w:rsidR="00837CDC" w:rsidRPr="0019552D" w:rsidRDefault="00837CDC" w:rsidP="00837CDC">
      <w:pPr>
        <w:pStyle w:val="Bullet"/>
        <w:numPr>
          <w:ilvl w:val="0"/>
          <w:numId w:val="39"/>
        </w:numPr>
      </w:pPr>
      <w:r w:rsidRPr="0019552D">
        <w:t>You cannot reach the research team.</w:t>
      </w:r>
    </w:p>
    <w:p w14:paraId="02873A8D" w14:textId="77777777" w:rsidR="00837CDC" w:rsidRPr="0019552D" w:rsidRDefault="00837CDC" w:rsidP="00837CDC">
      <w:pPr>
        <w:pStyle w:val="Bullet"/>
        <w:numPr>
          <w:ilvl w:val="0"/>
          <w:numId w:val="39"/>
        </w:numPr>
      </w:pPr>
      <w:r w:rsidRPr="0019552D">
        <w:t>You want to talk to someone besides the research team.</w:t>
      </w:r>
    </w:p>
    <w:p w14:paraId="18DDDB76" w14:textId="77777777" w:rsidR="00837CDC" w:rsidRPr="0019552D" w:rsidRDefault="00837CDC" w:rsidP="00837CDC">
      <w:pPr>
        <w:pStyle w:val="Bullet"/>
        <w:numPr>
          <w:ilvl w:val="0"/>
          <w:numId w:val="39"/>
        </w:numPr>
      </w:pPr>
      <w:r w:rsidRPr="0019552D">
        <w:t>You have questions about your rights as a research subject.</w:t>
      </w:r>
    </w:p>
    <w:p w14:paraId="1239061B" w14:textId="540B8FE0" w:rsidR="00837CDC" w:rsidRDefault="00837CDC" w:rsidP="00837CDC">
      <w:pPr>
        <w:pStyle w:val="Bullet"/>
        <w:numPr>
          <w:ilvl w:val="0"/>
          <w:numId w:val="39"/>
        </w:numPr>
      </w:pPr>
      <w:r w:rsidRPr="0019552D">
        <w:t>You want to get information or provide input about this research.</w:t>
      </w:r>
    </w:p>
    <w:p w14:paraId="5A9B6A80" w14:textId="1751A072" w:rsidR="00837CDC" w:rsidRDefault="00837CDC" w:rsidP="00837CDC">
      <w:pPr>
        <w:pStyle w:val="Bullet"/>
        <w:numPr>
          <w:ilvl w:val="0"/>
          <w:numId w:val="0"/>
        </w:numPr>
        <w:ind w:left="360" w:hanging="360"/>
      </w:pPr>
    </w:p>
    <w:p w14:paraId="3184F721" w14:textId="0AABE5BD" w:rsidR="00837CDC" w:rsidRPr="00837CDC" w:rsidRDefault="00837CDC" w:rsidP="00837CDC">
      <w:pPr>
        <w:pStyle w:val="Bullet"/>
        <w:numPr>
          <w:ilvl w:val="0"/>
          <w:numId w:val="0"/>
        </w:numPr>
        <w:ind w:left="360" w:hanging="360"/>
        <w:rPr>
          <w:b/>
        </w:rPr>
      </w:pPr>
      <w:r w:rsidRPr="00837CDC">
        <w:rPr>
          <w:b/>
        </w:rPr>
        <w:t xml:space="preserve">Documentation of Consent </w:t>
      </w:r>
    </w:p>
    <w:p w14:paraId="1E7A26B5" w14:textId="34910E86" w:rsidR="00837CDC" w:rsidRDefault="00837CDC" w:rsidP="000E6166">
      <w:pPr>
        <w:pStyle w:val="BodyText10"/>
        <w:spacing w:after="0"/>
        <w:jc w:val="left"/>
        <w:rPr>
          <w:sz w:val="24"/>
          <w:szCs w:val="24"/>
        </w:rPr>
      </w:pPr>
    </w:p>
    <w:p w14:paraId="2FCEDAAF" w14:textId="41D3F0C5" w:rsidR="00837CDC" w:rsidRPr="002044EF" w:rsidRDefault="00837CDC" w:rsidP="00837CDC">
      <w:pPr>
        <w:pStyle w:val="BodyText10"/>
        <w:numPr>
          <w:ilvl w:val="0"/>
          <w:numId w:val="37"/>
        </w:numPr>
        <w:spacing w:after="0"/>
        <w:ind w:left="720" w:hanging="360"/>
        <w:jc w:val="left"/>
        <w:rPr>
          <w:i/>
          <w:sz w:val="24"/>
          <w:szCs w:val="24"/>
        </w:rPr>
      </w:pPr>
      <w:r w:rsidRPr="002044EF">
        <w:rPr>
          <w:i/>
          <w:sz w:val="24"/>
          <w:szCs w:val="24"/>
        </w:rPr>
        <w:t>I have read this form and the research study has been explained to me.</w:t>
      </w:r>
    </w:p>
    <w:p w14:paraId="2DA8432B" w14:textId="77777777" w:rsidR="00837CDC" w:rsidRPr="002044EF" w:rsidRDefault="00837CDC" w:rsidP="00837CDC">
      <w:pPr>
        <w:pStyle w:val="BodyText10"/>
        <w:numPr>
          <w:ilvl w:val="0"/>
          <w:numId w:val="37"/>
        </w:numPr>
        <w:spacing w:after="0"/>
        <w:ind w:left="720" w:hanging="360"/>
        <w:jc w:val="left"/>
        <w:rPr>
          <w:i/>
          <w:sz w:val="24"/>
          <w:szCs w:val="24"/>
        </w:rPr>
      </w:pPr>
      <w:r w:rsidRPr="002044EF">
        <w:rPr>
          <w:i/>
          <w:sz w:val="24"/>
          <w:szCs w:val="24"/>
        </w:rPr>
        <w:t>I have been given the chance to ask questions, and my questions have been answered. If I have more questions, I have been told who to call.</w:t>
      </w:r>
    </w:p>
    <w:p w14:paraId="2B258910" w14:textId="70A3270C" w:rsidR="00837CDC" w:rsidRPr="002044EF" w:rsidRDefault="00837CDC" w:rsidP="00837CDC">
      <w:pPr>
        <w:pStyle w:val="BodyText10"/>
        <w:numPr>
          <w:ilvl w:val="0"/>
          <w:numId w:val="37"/>
        </w:numPr>
        <w:spacing w:after="0"/>
        <w:ind w:left="720" w:hanging="360"/>
        <w:jc w:val="left"/>
        <w:rPr>
          <w:i/>
          <w:sz w:val="24"/>
          <w:szCs w:val="24"/>
        </w:rPr>
      </w:pPr>
      <w:r w:rsidRPr="002044EF">
        <w:rPr>
          <w:i/>
          <w:sz w:val="24"/>
          <w:szCs w:val="24"/>
        </w:rPr>
        <w:t xml:space="preserve">I agree to </w:t>
      </w:r>
      <w:r w:rsidR="003A4B0F">
        <w:rPr>
          <w:i/>
          <w:sz w:val="24"/>
          <w:szCs w:val="24"/>
        </w:rPr>
        <w:t>have data collected for the</w:t>
      </w:r>
      <w:r w:rsidRPr="002044EF">
        <w:rPr>
          <w:i/>
          <w:sz w:val="24"/>
          <w:szCs w:val="24"/>
        </w:rPr>
        <w:t xml:space="preserve"> research study described above.</w:t>
      </w:r>
    </w:p>
    <w:p w14:paraId="5A07E661" w14:textId="77777777" w:rsidR="00837CDC" w:rsidRPr="002044EF" w:rsidRDefault="00837CDC" w:rsidP="00837CDC">
      <w:pPr>
        <w:pStyle w:val="BodyText10"/>
        <w:numPr>
          <w:ilvl w:val="0"/>
          <w:numId w:val="37"/>
        </w:numPr>
        <w:spacing w:after="0"/>
        <w:ind w:left="720" w:hanging="360"/>
        <w:jc w:val="left"/>
        <w:rPr>
          <w:i/>
          <w:sz w:val="24"/>
          <w:szCs w:val="24"/>
        </w:rPr>
      </w:pPr>
      <w:r w:rsidRPr="002044EF">
        <w:rPr>
          <w:i/>
          <w:sz w:val="24"/>
          <w:szCs w:val="24"/>
        </w:rPr>
        <w:t>I will receive a copy of this consent form after I sign it.</w:t>
      </w:r>
    </w:p>
    <w:p w14:paraId="7C1E0096" w14:textId="77777777" w:rsidR="00837CDC" w:rsidRPr="002044EF" w:rsidRDefault="00837CDC" w:rsidP="00837CDC">
      <w:pPr>
        <w:pStyle w:val="BodyText10"/>
        <w:spacing w:after="0"/>
        <w:jc w:val="left"/>
        <w:rPr>
          <w:sz w:val="24"/>
          <w:szCs w:val="24"/>
        </w:rPr>
      </w:pPr>
    </w:p>
    <w:p w14:paraId="2609632B" w14:textId="77777777" w:rsidR="00837CDC" w:rsidRPr="002044EF" w:rsidRDefault="00837CDC" w:rsidP="00837CDC">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512E3905" w14:textId="77777777" w:rsidR="00837CDC" w:rsidRPr="002044EF" w:rsidRDefault="00837CDC" w:rsidP="00837CDC">
      <w:pPr>
        <w:pStyle w:val="BodyText10"/>
        <w:tabs>
          <w:tab w:val="left" w:pos="3780"/>
          <w:tab w:val="left" w:pos="5040"/>
          <w:tab w:val="left" w:pos="5940"/>
        </w:tabs>
        <w:jc w:val="left"/>
        <w:rPr>
          <w:sz w:val="24"/>
          <w:szCs w:val="24"/>
        </w:rPr>
      </w:pPr>
      <w:r w:rsidRPr="002044EF">
        <w:rPr>
          <w:sz w:val="24"/>
          <w:szCs w:val="24"/>
        </w:rPr>
        <w:t>Signature of Participa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754E4AD5" w14:textId="77777777" w:rsidR="00837CDC" w:rsidRPr="002044EF" w:rsidRDefault="00837CDC" w:rsidP="00837CDC">
      <w:pPr>
        <w:pStyle w:val="Blank"/>
        <w:tabs>
          <w:tab w:val="left" w:pos="3780"/>
          <w:tab w:val="left" w:pos="5040"/>
          <w:tab w:val="left" w:pos="6660"/>
        </w:tabs>
        <w:rPr>
          <w:sz w:val="24"/>
          <w:szCs w:val="24"/>
        </w:rPr>
      </w:pPr>
      <w:r w:rsidRPr="002044EF">
        <w:rPr>
          <w:sz w:val="24"/>
          <w:szCs w:val="24"/>
          <w:u w:val="single"/>
        </w:rPr>
        <w:tab/>
        <w:t>________________</w:t>
      </w:r>
    </w:p>
    <w:p w14:paraId="5799BB4C" w14:textId="77777777" w:rsidR="00837CDC" w:rsidRDefault="00837CDC" w:rsidP="00837CDC">
      <w:pPr>
        <w:pStyle w:val="Blank"/>
        <w:tabs>
          <w:tab w:val="left" w:pos="3780"/>
          <w:tab w:val="left" w:pos="5040"/>
          <w:tab w:val="left" w:pos="5940"/>
        </w:tabs>
        <w:rPr>
          <w:sz w:val="24"/>
          <w:szCs w:val="24"/>
        </w:rPr>
      </w:pPr>
      <w:r w:rsidRPr="002044EF">
        <w:rPr>
          <w:sz w:val="24"/>
          <w:szCs w:val="24"/>
        </w:rPr>
        <w:t>Printed Name of Participant</w:t>
      </w:r>
    </w:p>
    <w:p w14:paraId="3FB33E6E" w14:textId="77777777" w:rsidR="00837CDC" w:rsidRDefault="00837CDC" w:rsidP="00837CDC">
      <w:pPr>
        <w:pStyle w:val="Blank"/>
        <w:tabs>
          <w:tab w:val="left" w:pos="3780"/>
          <w:tab w:val="left" w:pos="5040"/>
          <w:tab w:val="left" w:pos="5940"/>
        </w:tabs>
        <w:rPr>
          <w:sz w:val="24"/>
          <w:szCs w:val="24"/>
        </w:rPr>
      </w:pPr>
    </w:p>
    <w:p w14:paraId="5A6EEA69" w14:textId="77777777" w:rsidR="00837CDC" w:rsidRPr="002044EF" w:rsidRDefault="00837CDC" w:rsidP="00837CDC">
      <w:pPr>
        <w:pStyle w:val="Blank"/>
        <w:tabs>
          <w:tab w:val="left" w:pos="3780"/>
          <w:tab w:val="left" w:pos="5040"/>
          <w:tab w:val="left" w:pos="5940"/>
        </w:tabs>
        <w:rPr>
          <w:sz w:val="24"/>
          <w:szCs w:val="24"/>
        </w:rPr>
      </w:pPr>
      <w:r w:rsidRPr="002044EF">
        <w:rPr>
          <w:sz w:val="24"/>
          <w:szCs w:val="24"/>
          <w:u w:val="single"/>
        </w:rPr>
        <w:tab/>
        <w:t>________________</w:t>
      </w:r>
      <w:r w:rsidRPr="002044EF">
        <w:rPr>
          <w:sz w:val="24"/>
          <w:szCs w:val="24"/>
        </w:rPr>
        <w:tab/>
      </w:r>
      <w:r w:rsidRPr="002044EF">
        <w:rPr>
          <w:sz w:val="24"/>
          <w:szCs w:val="24"/>
        </w:rPr>
        <w:tab/>
      </w:r>
      <w:r w:rsidRPr="002044EF">
        <w:rPr>
          <w:sz w:val="24"/>
          <w:szCs w:val="24"/>
          <w:u w:val="single"/>
        </w:rPr>
        <w:tab/>
        <w:t>____________</w:t>
      </w:r>
    </w:p>
    <w:p w14:paraId="6C239FEC" w14:textId="77777777" w:rsidR="00837CDC" w:rsidRPr="002044EF" w:rsidRDefault="00837CDC" w:rsidP="00837CDC">
      <w:pPr>
        <w:pStyle w:val="BodyText10"/>
        <w:tabs>
          <w:tab w:val="left" w:pos="3780"/>
          <w:tab w:val="left" w:pos="5040"/>
          <w:tab w:val="left" w:pos="5940"/>
        </w:tabs>
        <w:jc w:val="left"/>
        <w:rPr>
          <w:sz w:val="24"/>
          <w:szCs w:val="24"/>
        </w:rPr>
      </w:pPr>
      <w:r w:rsidRPr="002044EF">
        <w:rPr>
          <w:sz w:val="24"/>
          <w:szCs w:val="24"/>
        </w:rPr>
        <w:t>Signature of Person Obtaining Conse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2DBB2283" w14:textId="77777777" w:rsidR="00837CDC" w:rsidRPr="002044EF" w:rsidRDefault="00837CDC" w:rsidP="00837CDC">
      <w:pPr>
        <w:pStyle w:val="Blank"/>
        <w:tabs>
          <w:tab w:val="left" w:pos="3780"/>
          <w:tab w:val="left" w:pos="5040"/>
          <w:tab w:val="left" w:pos="6660"/>
        </w:tabs>
        <w:rPr>
          <w:sz w:val="24"/>
          <w:szCs w:val="24"/>
        </w:rPr>
      </w:pPr>
      <w:r w:rsidRPr="002044EF">
        <w:rPr>
          <w:sz w:val="24"/>
          <w:szCs w:val="24"/>
          <w:u w:val="single"/>
        </w:rPr>
        <w:lastRenderedPageBreak/>
        <w:tab/>
        <w:t>________________</w:t>
      </w:r>
    </w:p>
    <w:p w14:paraId="7F27C624" w14:textId="77777777" w:rsidR="00837CDC" w:rsidRPr="002044EF" w:rsidRDefault="00837CDC" w:rsidP="00837CDC">
      <w:pPr>
        <w:pStyle w:val="BodyText10"/>
        <w:tabs>
          <w:tab w:val="left" w:pos="3780"/>
          <w:tab w:val="left" w:pos="5040"/>
          <w:tab w:val="left" w:pos="6660"/>
        </w:tabs>
        <w:jc w:val="left"/>
      </w:pPr>
      <w:r w:rsidRPr="002044EF">
        <w:rPr>
          <w:sz w:val="24"/>
          <w:szCs w:val="24"/>
        </w:rPr>
        <w:t>Printed Name of Person Obtaining Consent</w:t>
      </w:r>
    </w:p>
    <w:p w14:paraId="33E94904" w14:textId="77777777" w:rsidR="00837CDC" w:rsidRDefault="00837CDC" w:rsidP="00837CDC">
      <w:pPr>
        <w:pStyle w:val="Blank"/>
        <w:tabs>
          <w:tab w:val="left" w:pos="3780"/>
          <w:tab w:val="left" w:pos="5040"/>
          <w:tab w:val="left" w:pos="5940"/>
          <w:tab w:val="left" w:pos="6480"/>
        </w:tabs>
        <w:rPr>
          <w:sz w:val="24"/>
          <w:szCs w:val="24"/>
          <w:u w:val="single"/>
        </w:rPr>
      </w:pPr>
    </w:p>
    <w:p w14:paraId="17A2F4B3" w14:textId="77777777" w:rsidR="00837CDC" w:rsidRDefault="00837CDC" w:rsidP="00837CDC">
      <w:pPr>
        <w:pStyle w:val="Blank"/>
        <w:tabs>
          <w:tab w:val="left" w:pos="3780"/>
          <w:tab w:val="left" w:pos="5040"/>
          <w:tab w:val="left" w:pos="5940"/>
          <w:tab w:val="left" w:pos="6480"/>
        </w:tabs>
        <w:rPr>
          <w:b/>
          <w:i/>
          <w:color w:val="FF0000"/>
          <w:sz w:val="24"/>
          <w:szCs w:val="24"/>
        </w:rPr>
      </w:pPr>
      <w:r w:rsidRPr="00D20B5F">
        <w:rPr>
          <w:b/>
          <w:i/>
          <w:color w:val="FF0000"/>
          <w:sz w:val="24"/>
          <w:szCs w:val="24"/>
        </w:rPr>
        <w:t xml:space="preserve">Remove </w:t>
      </w:r>
      <w:r>
        <w:rPr>
          <w:b/>
          <w:i/>
          <w:color w:val="FF0000"/>
          <w:sz w:val="24"/>
          <w:szCs w:val="24"/>
        </w:rPr>
        <w:t>“</w:t>
      </w:r>
      <w:r w:rsidRPr="00D20B5F">
        <w:rPr>
          <w:b/>
          <w:i/>
          <w:color w:val="FF0000"/>
          <w:sz w:val="24"/>
          <w:szCs w:val="24"/>
        </w:rPr>
        <w:t>signature of participant</w:t>
      </w:r>
      <w:r>
        <w:rPr>
          <w:b/>
          <w:i/>
          <w:color w:val="FF0000"/>
          <w:sz w:val="24"/>
          <w:szCs w:val="24"/>
        </w:rPr>
        <w:t>” above</w:t>
      </w:r>
      <w:r w:rsidRPr="00D20B5F">
        <w:rPr>
          <w:b/>
          <w:i/>
          <w:color w:val="FF0000"/>
          <w:sz w:val="24"/>
          <w:szCs w:val="24"/>
        </w:rPr>
        <w:t xml:space="preserve"> if the subject is a child or</w:t>
      </w:r>
      <w:r>
        <w:rPr>
          <w:b/>
          <w:i/>
          <w:color w:val="FF0000"/>
          <w:sz w:val="24"/>
          <w:szCs w:val="24"/>
        </w:rPr>
        <w:t xml:space="preserve"> is</w:t>
      </w:r>
      <w:r w:rsidRPr="00D20B5F">
        <w:rPr>
          <w:b/>
          <w:i/>
          <w:color w:val="FF0000"/>
          <w:sz w:val="24"/>
          <w:szCs w:val="24"/>
        </w:rPr>
        <w:t xml:space="preserve"> incapable of </w:t>
      </w:r>
      <w:r>
        <w:rPr>
          <w:b/>
          <w:i/>
          <w:color w:val="FF0000"/>
          <w:sz w:val="24"/>
          <w:szCs w:val="24"/>
        </w:rPr>
        <w:t>consenting.</w:t>
      </w:r>
      <w:r w:rsidRPr="00D20B5F">
        <w:rPr>
          <w:b/>
          <w:i/>
          <w:color w:val="FF0000"/>
          <w:sz w:val="24"/>
          <w:szCs w:val="24"/>
        </w:rPr>
        <w:t xml:space="preserve">  </w:t>
      </w:r>
    </w:p>
    <w:p w14:paraId="61922D20" w14:textId="77777777" w:rsidR="00837CDC" w:rsidRDefault="00837CDC" w:rsidP="00837CDC">
      <w:pPr>
        <w:pStyle w:val="Blank"/>
        <w:tabs>
          <w:tab w:val="left" w:pos="3780"/>
          <w:tab w:val="left" w:pos="5040"/>
          <w:tab w:val="left" w:pos="5940"/>
          <w:tab w:val="left" w:pos="6480"/>
        </w:tabs>
        <w:rPr>
          <w:b/>
          <w:i/>
          <w:color w:val="FF0000"/>
          <w:sz w:val="24"/>
          <w:szCs w:val="24"/>
        </w:rPr>
      </w:pPr>
    </w:p>
    <w:p w14:paraId="3FDA0402" w14:textId="77777777" w:rsidR="00837CDC" w:rsidRPr="00D20B5F" w:rsidRDefault="00837CDC" w:rsidP="00837CDC">
      <w:pPr>
        <w:pStyle w:val="Blank"/>
        <w:tabs>
          <w:tab w:val="left" w:pos="3780"/>
          <w:tab w:val="left" w:pos="5040"/>
          <w:tab w:val="left" w:pos="5940"/>
          <w:tab w:val="left" w:pos="6480"/>
        </w:tabs>
        <w:rPr>
          <w:b/>
          <w:i/>
          <w:color w:val="FF0000"/>
          <w:sz w:val="24"/>
          <w:szCs w:val="24"/>
        </w:rPr>
      </w:pPr>
    </w:p>
    <w:p w14:paraId="29D8A355" w14:textId="77777777" w:rsidR="00837CDC" w:rsidRPr="002044EF" w:rsidRDefault="00837CDC" w:rsidP="00837CDC">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76FECF37" w14:textId="77777777" w:rsidR="00837CDC" w:rsidRPr="002044EF" w:rsidRDefault="00837CDC" w:rsidP="00837CDC">
      <w:pPr>
        <w:pStyle w:val="BodyText10"/>
        <w:tabs>
          <w:tab w:val="left" w:pos="3780"/>
          <w:tab w:val="left" w:pos="5040"/>
          <w:tab w:val="left" w:pos="5940"/>
        </w:tabs>
        <w:jc w:val="left"/>
        <w:rPr>
          <w:sz w:val="24"/>
          <w:szCs w:val="24"/>
        </w:rPr>
      </w:pPr>
      <w:r w:rsidRPr="002044EF">
        <w:rPr>
          <w:sz w:val="24"/>
          <w:szCs w:val="24"/>
        </w:rPr>
        <w:t>Signature of Parent</w:t>
      </w:r>
      <w:r>
        <w:rPr>
          <w:sz w:val="24"/>
          <w:szCs w:val="24"/>
        </w:rPr>
        <w:t>(s)</w:t>
      </w:r>
      <w:r w:rsidRPr="002044EF">
        <w:rPr>
          <w:sz w:val="24"/>
          <w:szCs w:val="24"/>
        </w:rPr>
        <w:t xml:space="preserve">/Legally </w:t>
      </w:r>
      <w:r w:rsidRPr="00C43EA8">
        <w:rPr>
          <w:sz w:val="24"/>
          <w:szCs w:val="24"/>
        </w:rPr>
        <w:t>Authorized</w:t>
      </w:r>
      <w:r w:rsidRPr="002044EF">
        <w:rPr>
          <w:sz w:val="24"/>
          <w:szCs w:val="24"/>
        </w:rPr>
        <w:t xml:space="preserve"> Representative</w:t>
      </w:r>
      <w:r w:rsidRPr="002044EF">
        <w:rPr>
          <w:sz w:val="24"/>
          <w:szCs w:val="24"/>
        </w:rPr>
        <w:tab/>
      </w:r>
      <w:r w:rsidRPr="002044EF">
        <w:rPr>
          <w:sz w:val="24"/>
          <w:szCs w:val="24"/>
        </w:rPr>
        <w:tab/>
        <w:t>Date</w:t>
      </w:r>
    </w:p>
    <w:p w14:paraId="28605AEE" w14:textId="77777777" w:rsidR="00837CDC" w:rsidRPr="002044EF" w:rsidRDefault="00837CDC" w:rsidP="00837CDC">
      <w:pPr>
        <w:pStyle w:val="Blank"/>
        <w:tabs>
          <w:tab w:val="left" w:pos="3780"/>
          <w:tab w:val="left" w:pos="5040"/>
          <w:tab w:val="left" w:pos="6660"/>
        </w:tabs>
        <w:rPr>
          <w:sz w:val="24"/>
          <w:szCs w:val="24"/>
        </w:rPr>
      </w:pPr>
      <w:r w:rsidRPr="002044EF">
        <w:rPr>
          <w:sz w:val="24"/>
          <w:szCs w:val="24"/>
          <w:u w:val="single"/>
        </w:rPr>
        <w:tab/>
        <w:t>________________</w:t>
      </w:r>
    </w:p>
    <w:p w14:paraId="138D304F" w14:textId="77777777" w:rsidR="00837CDC" w:rsidRDefault="00837CDC" w:rsidP="00837CDC">
      <w:pPr>
        <w:pStyle w:val="Blank"/>
        <w:tabs>
          <w:tab w:val="left" w:pos="3780"/>
          <w:tab w:val="left" w:pos="5040"/>
          <w:tab w:val="left" w:pos="5940"/>
        </w:tabs>
        <w:rPr>
          <w:sz w:val="24"/>
          <w:szCs w:val="24"/>
        </w:rPr>
      </w:pPr>
      <w:r w:rsidRPr="002044EF">
        <w:rPr>
          <w:sz w:val="24"/>
          <w:szCs w:val="24"/>
        </w:rPr>
        <w:t>Printed Name</w:t>
      </w:r>
      <w:r>
        <w:rPr>
          <w:sz w:val="24"/>
          <w:szCs w:val="24"/>
        </w:rPr>
        <w:t>(s)</w:t>
      </w:r>
      <w:r w:rsidRPr="002044EF">
        <w:rPr>
          <w:sz w:val="24"/>
          <w:szCs w:val="24"/>
        </w:rPr>
        <w:t xml:space="preserve"> of Paren</w:t>
      </w:r>
      <w:r>
        <w:rPr>
          <w:sz w:val="24"/>
          <w:szCs w:val="24"/>
        </w:rPr>
        <w:t>t(s)</w:t>
      </w:r>
      <w:r w:rsidRPr="002044EF">
        <w:rPr>
          <w:sz w:val="24"/>
          <w:szCs w:val="24"/>
        </w:rPr>
        <w:t xml:space="preserve">/Legally </w:t>
      </w:r>
      <w:r w:rsidRPr="00C43EA8">
        <w:rPr>
          <w:sz w:val="24"/>
          <w:szCs w:val="24"/>
        </w:rPr>
        <w:t>Authorized</w:t>
      </w:r>
      <w:r w:rsidRPr="002044EF">
        <w:rPr>
          <w:sz w:val="24"/>
          <w:szCs w:val="24"/>
        </w:rPr>
        <w:t xml:space="preserve"> Representative</w:t>
      </w:r>
    </w:p>
    <w:p w14:paraId="2A8303FE" w14:textId="77777777" w:rsidR="00837CDC" w:rsidRDefault="00837CDC" w:rsidP="00837CDC">
      <w:pPr>
        <w:pStyle w:val="Blank"/>
        <w:tabs>
          <w:tab w:val="left" w:pos="3780"/>
          <w:tab w:val="left" w:pos="5040"/>
          <w:tab w:val="left" w:pos="5940"/>
        </w:tabs>
        <w:rPr>
          <w:sz w:val="24"/>
          <w:szCs w:val="24"/>
        </w:rPr>
      </w:pPr>
    </w:p>
    <w:p w14:paraId="7F3CF113" w14:textId="77777777" w:rsidR="00837CDC" w:rsidRDefault="00837CDC" w:rsidP="00837CDC">
      <w:pPr>
        <w:pStyle w:val="Blank"/>
        <w:tabs>
          <w:tab w:val="left" w:pos="3780"/>
          <w:tab w:val="left" w:pos="5040"/>
          <w:tab w:val="left" w:pos="5940"/>
        </w:tabs>
        <w:rPr>
          <w:sz w:val="24"/>
          <w:szCs w:val="24"/>
        </w:rPr>
      </w:pPr>
      <w:r w:rsidRPr="00D20B5F">
        <w:rPr>
          <w:b/>
          <w:i/>
          <w:color w:val="FF0000"/>
          <w:sz w:val="24"/>
          <w:szCs w:val="24"/>
        </w:rPr>
        <w:t xml:space="preserve">Remove “Parent(s)” </w:t>
      </w:r>
      <w:r>
        <w:rPr>
          <w:b/>
          <w:i/>
          <w:color w:val="FF0000"/>
          <w:sz w:val="24"/>
          <w:szCs w:val="24"/>
        </w:rPr>
        <w:t xml:space="preserve">above </w:t>
      </w:r>
      <w:r w:rsidRPr="00D20B5F">
        <w:rPr>
          <w:b/>
          <w:i/>
          <w:color w:val="FF0000"/>
          <w:sz w:val="24"/>
          <w:szCs w:val="24"/>
        </w:rPr>
        <w:t xml:space="preserve">if the subject is not a child or has </w:t>
      </w:r>
      <w:proofErr w:type="gramStart"/>
      <w:r w:rsidRPr="00D20B5F">
        <w:rPr>
          <w:b/>
          <w:i/>
          <w:color w:val="FF0000"/>
          <w:sz w:val="24"/>
          <w:szCs w:val="24"/>
        </w:rPr>
        <w:t>an</w:t>
      </w:r>
      <w:proofErr w:type="gramEnd"/>
      <w:r w:rsidRPr="00D20B5F">
        <w:rPr>
          <w:b/>
          <w:i/>
          <w:color w:val="FF0000"/>
          <w:sz w:val="24"/>
          <w:szCs w:val="24"/>
        </w:rPr>
        <w:t xml:space="preserve"> LAR other than the parent</w:t>
      </w:r>
    </w:p>
    <w:p w14:paraId="5FF962E2" w14:textId="77777777" w:rsidR="00837CDC" w:rsidRDefault="00837CDC" w:rsidP="00837CDC">
      <w:pPr>
        <w:pStyle w:val="Blank"/>
        <w:tabs>
          <w:tab w:val="left" w:pos="3780"/>
          <w:tab w:val="left" w:pos="5040"/>
          <w:tab w:val="left" w:pos="5940"/>
        </w:tabs>
        <w:rPr>
          <w:sz w:val="24"/>
          <w:szCs w:val="24"/>
        </w:rPr>
      </w:pPr>
      <w:r>
        <w:rPr>
          <w:b/>
          <w:i/>
          <w:noProof/>
          <w:color w:val="FF0000"/>
          <w:sz w:val="24"/>
          <w:szCs w:val="24"/>
        </w:rPr>
        <mc:AlternateContent>
          <mc:Choice Requires="wps">
            <w:drawing>
              <wp:anchor distT="0" distB="0" distL="114300" distR="114300" simplePos="0" relativeHeight="251661312" behindDoc="0" locked="0" layoutInCell="1" allowOverlap="1" wp14:anchorId="3013619B" wp14:editId="729446BB">
                <wp:simplePos x="0" y="0"/>
                <wp:positionH relativeFrom="column">
                  <wp:posOffset>0</wp:posOffset>
                </wp:positionH>
                <wp:positionV relativeFrom="paragraph">
                  <wp:posOffset>148590</wp:posOffset>
                </wp:positionV>
                <wp:extent cx="6324600" cy="12096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6324600" cy="120967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4DEF5" id="Rectangle 6" o:spid="_x0000_s1026" style="position:absolute;margin-left:0;margin-top:11.7pt;width:498pt;height:9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" filled="f" strokecolor="black [3213]" strokeweight="1.5pt"/>
            </w:pict>
          </mc:Fallback>
        </mc:AlternateContent>
      </w:r>
    </w:p>
    <w:p w14:paraId="7D53510A" w14:textId="77777777" w:rsidR="00837CDC" w:rsidRPr="00B87929" w:rsidRDefault="00837CDC" w:rsidP="00837CDC">
      <w:pPr>
        <w:pStyle w:val="Blank"/>
        <w:tabs>
          <w:tab w:val="left" w:pos="3780"/>
          <w:tab w:val="left" w:pos="5040"/>
          <w:tab w:val="left" w:pos="5940"/>
        </w:tabs>
        <w:ind w:left="90"/>
        <w:rPr>
          <w:b/>
          <w:i/>
          <w:color w:val="FF0000"/>
          <w:sz w:val="24"/>
          <w:szCs w:val="24"/>
        </w:rPr>
      </w:pPr>
      <w:r w:rsidRPr="00B87929">
        <w:rPr>
          <w:b/>
          <w:i/>
          <w:color w:val="FF0000"/>
          <w:sz w:val="24"/>
          <w:szCs w:val="24"/>
        </w:rPr>
        <w:t xml:space="preserve">If the IRB approved inclusion of cognitively impaired adult participants who cannot personally consent, you must obtain assent from that participant is s/he is capable.  </w:t>
      </w:r>
    </w:p>
    <w:p w14:paraId="0058DDC7" w14:textId="77777777" w:rsidR="00837CDC" w:rsidRDefault="00837CDC" w:rsidP="00837CDC">
      <w:pPr>
        <w:pStyle w:val="Blank"/>
        <w:tabs>
          <w:tab w:val="left" w:pos="3780"/>
          <w:tab w:val="left" w:pos="5040"/>
          <w:tab w:val="left" w:pos="5940"/>
        </w:tabs>
        <w:ind w:left="90"/>
        <w:rPr>
          <w:sz w:val="24"/>
          <w:szCs w:val="24"/>
        </w:rPr>
      </w:pPr>
    </w:p>
    <w:p w14:paraId="6C40D98E" w14:textId="77777777" w:rsidR="00837CDC" w:rsidRPr="002044EF" w:rsidRDefault="00837CDC" w:rsidP="00837CDC">
      <w:pPr>
        <w:pStyle w:val="Blank"/>
        <w:tabs>
          <w:tab w:val="left" w:pos="3780"/>
          <w:tab w:val="left" w:pos="5040"/>
          <w:tab w:val="left" w:pos="5940"/>
          <w:tab w:val="left" w:pos="6480"/>
        </w:tabs>
        <w:ind w:left="90"/>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0EE71A9F" w14:textId="77777777" w:rsidR="00837CDC" w:rsidRPr="002044EF" w:rsidRDefault="00837CDC" w:rsidP="00837CDC">
      <w:pPr>
        <w:pStyle w:val="BodyText10"/>
        <w:tabs>
          <w:tab w:val="left" w:pos="3780"/>
          <w:tab w:val="left" w:pos="5040"/>
          <w:tab w:val="left" w:pos="5940"/>
        </w:tabs>
        <w:ind w:left="90"/>
        <w:jc w:val="left"/>
        <w:rPr>
          <w:sz w:val="24"/>
          <w:szCs w:val="24"/>
        </w:rPr>
      </w:pPr>
      <w:r>
        <w:rPr>
          <w:sz w:val="24"/>
          <w:szCs w:val="24"/>
        </w:rPr>
        <w:t xml:space="preserve">Signature of Adult Participant who is capable of Assent                   </w:t>
      </w:r>
      <w:r w:rsidRPr="002044EF">
        <w:rPr>
          <w:sz w:val="24"/>
          <w:szCs w:val="24"/>
        </w:rPr>
        <w:t>Date</w:t>
      </w:r>
    </w:p>
    <w:p w14:paraId="52F4F531" w14:textId="77777777" w:rsidR="00837CDC" w:rsidRPr="00D20B5F" w:rsidRDefault="00837CDC" w:rsidP="00837CDC">
      <w:pPr>
        <w:pStyle w:val="BodyText10"/>
        <w:tabs>
          <w:tab w:val="left" w:pos="3780"/>
          <w:tab w:val="left" w:pos="5040"/>
          <w:tab w:val="left" w:pos="6660"/>
        </w:tabs>
        <w:ind w:left="90"/>
        <w:jc w:val="left"/>
        <w:rPr>
          <w:b/>
          <w:i/>
          <w:sz w:val="24"/>
          <w:szCs w:val="24"/>
        </w:rPr>
      </w:pPr>
      <w:r w:rsidRPr="00D20B5F">
        <w:rPr>
          <w:b/>
          <w:i/>
          <w:color w:val="FF0000"/>
          <w:sz w:val="24"/>
          <w:szCs w:val="24"/>
        </w:rPr>
        <w:t xml:space="preserve"> </w:t>
      </w:r>
    </w:p>
    <w:p w14:paraId="1A6F31D1" w14:textId="77777777" w:rsidR="00837CDC" w:rsidRDefault="00837CDC" w:rsidP="00837CDC">
      <w:pPr>
        <w:pStyle w:val="BodyText10"/>
        <w:tabs>
          <w:tab w:val="left" w:pos="3780"/>
          <w:tab w:val="left" w:pos="5040"/>
          <w:tab w:val="left" w:pos="6660"/>
        </w:tabs>
        <w:jc w:val="left"/>
        <w:rPr>
          <w:b/>
          <w:i/>
          <w:color w:val="FF0000"/>
          <w:sz w:val="24"/>
          <w:szCs w:val="24"/>
        </w:rPr>
      </w:pPr>
    </w:p>
    <w:p w14:paraId="36D6F0AC" w14:textId="77777777" w:rsidR="00837CDC" w:rsidRPr="00D20B5F" w:rsidRDefault="00837CDC" w:rsidP="00837CDC">
      <w:pPr>
        <w:pStyle w:val="BodyText10"/>
        <w:tabs>
          <w:tab w:val="left" w:pos="3780"/>
          <w:tab w:val="left" w:pos="5040"/>
          <w:tab w:val="left" w:pos="6660"/>
        </w:tabs>
        <w:jc w:val="left"/>
        <w:rPr>
          <w:b/>
          <w:i/>
          <w:color w:val="FF0000"/>
          <w:sz w:val="24"/>
          <w:szCs w:val="24"/>
        </w:rPr>
      </w:pPr>
      <w:r w:rsidRPr="00930490">
        <w:rPr>
          <w:noProof/>
          <w:sz w:val="24"/>
          <w:szCs w:val="24"/>
        </w:rPr>
        <mc:AlternateContent>
          <mc:Choice Requires="wps">
            <w:drawing>
              <wp:anchor distT="45720" distB="45720" distL="114300" distR="114300" simplePos="0" relativeHeight="251660288" behindDoc="0" locked="0" layoutInCell="1" allowOverlap="1" wp14:anchorId="3D6A7975" wp14:editId="38C24B5B">
                <wp:simplePos x="0" y="0"/>
                <wp:positionH relativeFrom="margin">
                  <wp:align>right</wp:align>
                </wp:positionH>
                <wp:positionV relativeFrom="paragraph">
                  <wp:posOffset>332740</wp:posOffset>
                </wp:positionV>
                <wp:extent cx="6381750" cy="2200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200275"/>
                        </a:xfrm>
                        <a:prstGeom prst="rect">
                          <a:avLst/>
                        </a:prstGeom>
                        <a:solidFill>
                          <a:srgbClr val="FFFFFF"/>
                        </a:solidFill>
                        <a:ln w="19050">
                          <a:solidFill>
                            <a:srgbClr val="000000"/>
                          </a:solidFill>
                          <a:miter lim="800000"/>
                          <a:headEnd/>
                          <a:tailEnd/>
                        </a:ln>
                      </wps:spPr>
                      <wps:txbx>
                        <w:txbxContent>
                          <w:p w14:paraId="28B95316" w14:textId="329AAE44" w:rsidR="00837CDC" w:rsidRDefault="00837CDC" w:rsidP="00837CDC">
                            <w:pPr>
                              <w:pStyle w:val="BodyText10"/>
                              <w:tabs>
                                <w:tab w:val="left" w:pos="3780"/>
                                <w:tab w:val="left" w:pos="5040"/>
                                <w:tab w:val="left" w:pos="6660"/>
                              </w:tabs>
                              <w:jc w:val="left"/>
                              <w:rPr>
                                <w:sz w:val="24"/>
                                <w:szCs w:val="24"/>
                              </w:rPr>
                            </w:pPr>
                            <w:r>
                              <w:rPr>
                                <w:sz w:val="24"/>
                                <w:szCs w:val="24"/>
                              </w:rPr>
                              <w:t>I described th</w:t>
                            </w:r>
                            <w:r w:rsidR="003A4B0F">
                              <w:rPr>
                                <w:sz w:val="24"/>
                                <w:szCs w:val="24"/>
                              </w:rPr>
                              <w:t>e data collection for th</w:t>
                            </w:r>
                            <w:r>
                              <w:rPr>
                                <w:sz w:val="24"/>
                                <w:szCs w:val="24"/>
                              </w:rPr>
                              <w:t xml:space="preserve">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68B52F88" w14:textId="77777777" w:rsidR="00837CDC" w:rsidRDefault="00837CDC" w:rsidP="00837CDC">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09ED6B9F" w14:textId="77777777" w:rsidR="00837CDC" w:rsidRPr="002044EF" w:rsidRDefault="00837CDC" w:rsidP="00837CDC">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14:paraId="744665DC" w14:textId="77777777" w:rsidR="00837CDC" w:rsidRDefault="00837CDC" w:rsidP="00837CDC"/>
                          <w:p w14:paraId="4BBEA47A" w14:textId="77777777" w:rsidR="00837CDC" w:rsidRPr="002044EF" w:rsidRDefault="00837CDC" w:rsidP="00837CDC">
                            <w:pPr>
                              <w:pStyle w:val="Blank"/>
                              <w:tabs>
                                <w:tab w:val="left" w:pos="3780"/>
                                <w:tab w:val="left" w:pos="5040"/>
                                <w:tab w:val="left" w:pos="6660"/>
                              </w:tabs>
                              <w:rPr>
                                <w:sz w:val="24"/>
                                <w:szCs w:val="24"/>
                              </w:rPr>
                            </w:pPr>
                            <w:r w:rsidRPr="002044EF">
                              <w:rPr>
                                <w:sz w:val="24"/>
                                <w:szCs w:val="24"/>
                                <w:u w:val="single"/>
                              </w:rPr>
                              <w:tab/>
                              <w:t>________________</w:t>
                            </w:r>
                          </w:p>
                          <w:p w14:paraId="6BB8CA63" w14:textId="77777777" w:rsidR="00837CDC" w:rsidRDefault="00837CDC" w:rsidP="00837CDC">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2B3931A6" w14:textId="77777777" w:rsidR="00837CDC" w:rsidRDefault="00837CDC" w:rsidP="00837CD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6A7975" id="_x0000_t202" coordsize="21600,21600" o:spt="202" path="m,l,21600r21600,l21600,xe">
                <v:stroke joinstyle="miter"/>
                <v:path gradientshapeok="t" o:connecttype="rect"/>
              </v:shapetype>
              <v:shape id="Text Box 2" o:spid="_x0000_s1026" type="#_x0000_t202" style="position:absolute;margin-left:451.3pt;margin-top:26.2pt;width:502.5pt;height:173.2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" strokeweight="1.5pt">
                <v:textbox>
                  <w:txbxContent>
                    <w:p w14:paraId="28B95316" w14:textId="329AAE44" w:rsidR="00837CDC" w:rsidRDefault="00837CDC" w:rsidP="00837CDC">
                      <w:pPr>
                        <w:pStyle w:val="BodyText10"/>
                        <w:tabs>
                          <w:tab w:val="left" w:pos="3780"/>
                          <w:tab w:val="left" w:pos="5040"/>
                          <w:tab w:val="left" w:pos="6660"/>
                        </w:tabs>
                        <w:jc w:val="left"/>
                        <w:rPr>
                          <w:sz w:val="24"/>
                          <w:szCs w:val="24"/>
                        </w:rPr>
                      </w:pPr>
                      <w:r>
                        <w:rPr>
                          <w:sz w:val="24"/>
                          <w:szCs w:val="24"/>
                        </w:rPr>
                        <w:t>I described th</w:t>
                      </w:r>
                      <w:r w:rsidR="003A4B0F">
                        <w:rPr>
                          <w:sz w:val="24"/>
                          <w:szCs w:val="24"/>
                        </w:rPr>
                        <w:t>e data collection for th</w:t>
                      </w:r>
                      <w:r>
                        <w:rPr>
                          <w:sz w:val="24"/>
                          <w:szCs w:val="24"/>
                        </w:rPr>
                        <w:t xml:space="preserve">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68B52F88" w14:textId="77777777" w:rsidR="00837CDC" w:rsidRDefault="00837CDC" w:rsidP="00837CDC">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09ED6B9F" w14:textId="77777777" w:rsidR="00837CDC" w:rsidRPr="002044EF" w:rsidRDefault="00837CDC" w:rsidP="00837CDC">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14:paraId="744665DC" w14:textId="77777777" w:rsidR="00837CDC" w:rsidRDefault="00837CDC" w:rsidP="00837CDC"/>
                    <w:p w14:paraId="4BBEA47A" w14:textId="77777777" w:rsidR="00837CDC" w:rsidRPr="002044EF" w:rsidRDefault="00837CDC" w:rsidP="00837CDC">
                      <w:pPr>
                        <w:pStyle w:val="Blank"/>
                        <w:tabs>
                          <w:tab w:val="left" w:pos="3780"/>
                          <w:tab w:val="left" w:pos="5040"/>
                          <w:tab w:val="left" w:pos="6660"/>
                        </w:tabs>
                        <w:rPr>
                          <w:sz w:val="24"/>
                          <w:szCs w:val="24"/>
                        </w:rPr>
                      </w:pPr>
                      <w:r w:rsidRPr="002044EF">
                        <w:rPr>
                          <w:sz w:val="24"/>
                          <w:szCs w:val="24"/>
                          <w:u w:val="single"/>
                        </w:rPr>
                        <w:tab/>
                        <w:t>________________</w:t>
                      </w:r>
                    </w:p>
                    <w:p w14:paraId="6BB8CA63" w14:textId="77777777" w:rsidR="00837CDC" w:rsidRDefault="00837CDC" w:rsidP="00837CDC">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2B3931A6" w14:textId="77777777" w:rsidR="00837CDC" w:rsidRDefault="00837CDC" w:rsidP="00837CDC"/>
                  </w:txbxContent>
                </v:textbox>
                <w10:wrap type="square" anchorx="margin"/>
              </v:shape>
            </w:pict>
          </mc:Fallback>
        </mc:AlternateContent>
      </w:r>
      <w:r w:rsidRPr="00D20B5F">
        <w:rPr>
          <w:b/>
          <w:i/>
          <w:color w:val="FF0000"/>
          <w:sz w:val="24"/>
          <w:szCs w:val="24"/>
        </w:rPr>
        <w:t xml:space="preserve">Assent is usually required for participants who are minors age 7 to 17 years.  </w:t>
      </w:r>
    </w:p>
    <w:p w14:paraId="6EDBD6D7" w14:textId="77777777" w:rsidR="00837CDC" w:rsidRPr="002044EF" w:rsidRDefault="00837CDC" w:rsidP="00837CDC">
      <w:pPr>
        <w:pStyle w:val="BodyText10"/>
        <w:tabs>
          <w:tab w:val="left" w:pos="3780"/>
          <w:tab w:val="left" w:pos="5040"/>
          <w:tab w:val="left" w:pos="6660"/>
        </w:tabs>
        <w:jc w:val="left"/>
      </w:pPr>
    </w:p>
    <w:p w14:paraId="02CDE694" w14:textId="77777777" w:rsidR="00837CDC" w:rsidRDefault="00837CDC" w:rsidP="00837CDC">
      <w:pPr>
        <w:pStyle w:val="BodyText10"/>
        <w:tabs>
          <w:tab w:val="left" w:pos="3780"/>
          <w:tab w:val="left" w:pos="5040"/>
          <w:tab w:val="left" w:pos="6660"/>
        </w:tabs>
        <w:jc w:val="left"/>
        <w:rPr>
          <w:sz w:val="24"/>
          <w:szCs w:val="24"/>
        </w:rPr>
      </w:pPr>
      <w:r>
        <w:rPr>
          <w:noProof/>
        </w:rPr>
        <mc:AlternateContent>
          <mc:Choice Requires="wps">
            <w:drawing>
              <wp:anchor distT="45720" distB="45720" distL="114300" distR="114300" simplePos="0" relativeHeight="251659264" behindDoc="0" locked="0" layoutInCell="1" allowOverlap="1" wp14:anchorId="10D1B156" wp14:editId="578CEA76">
                <wp:simplePos x="0" y="0"/>
                <wp:positionH relativeFrom="margin">
                  <wp:align>left</wp:align>
                </wp:positionH>
                <wp:positionV relativeFrom="paragraph">
                  <wp:posOffset>468630</wp:posOffset>
                </wp:positionV>
                <wp:extent cx="6315075" cy="2352675"/>
                <wp:effectExtent l="19050" t="1905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2352675"/>
                        </a:xfrm>
                        <a:prstGeom prst="rect">
                          <a:avLst/>
                        </a:prstGeom>
                        <a:solidFill>
                          <a:srgbClr val="FFFFFF"/>
                        </a:solidFill>
                        <a:ln w="28575">
                          <a:solidFill>
                            <a:srgbClr val="000000"/>
                          </a:solidFill>
                          <a:miter lim="800000"/>
                          <a:headEnd/>
                          <a:tailEnd/>
                        </a:ln>
                      </wps:spPr>
                      <wps:txbx>
                        <w:txbxContent>
                          <w:p w14:paraId="4C32868B" w14:textId="77777777" w:rsidR="00837CDC" w:rsidRDefault="00837CDC" w:rsidP="00837CDC">
                            <w:pPr>
                              <w:pStyle w:val="NormalWeb"/>
                            </w:pPr>
                            <w:r>
                              <w:t>A witness is only required if:</w:t>
                            </w:r>
                          </w:p>
                          <w:p w14:paraId="49606926" w14:textId="77777777" w:rsidR="00837CDC" w:rsidRPr="00D20B5F" w:rsidRDefault="00837CDC" w:rsidP="00837CDC">
                            <w:pPr>
                              <w:pStyle w:val="NormalWeb"/>
                              <w:numPr>
                                <w:ilvl w:val="0"/>
                                <w:numId w:val="38"/>
                              </w:numPr>
                              <w:rPr>
                                <w:rFonts w:ascii="Calibri" w:hAnsi="Calibri"/>
                                <w:color w:val="000000"/>
                                <w:sz w:val="22"/>
                                <w:szCs w:val="22"/>
                              </w:rPr>
                            </w:pPr>
                            <w:r>
                              <w:t>The subject, parent or LAR is unable to read the consent document;</w:t>
                            </w:r>
                          </w:p>
                          <w:p w14:paraId="12AEAACD" w14:textId="77777777" w:rsidR="00837CDC" w:rsidRPr="00D20B5F" w:rsidRDefault="00837CDC" w:rsidP="00837CDC">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51DB45B3" w14:textId="77777777" w:rsidR="00837CDC" w:rsidRDefault="00837CDC" w:rsidP="00837CDC">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640DCBF3" w14:textId="77777777" w:rsidR="00837CDC" w:rsidRPr="002044EF" w:rsidRDefault="00837CDC" w:rsidP="00837CDC">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00562703" w14:textId="77777777" w:rsidR="00837CDC" w:rsidRPr="002044EF" w:rsidRDefault="00837CDC" w:rsidP="00837CDC">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042349A1" w14:textId="77777777" w:rsidR="00837CDC" w:rsidRPr="002044EF" w:rsidRDefault="00837CDC" w:rsidP="00837CDC">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58CC470E" w14:textId="77777777" w:rsidR="00837CDC" w:rsidRDefault="00837CDC" w:rsidP="00837CDC">
                            <w:r w:rsidRPr="002044EF">
                              <w:t>Printed Name of Witness</w:t>
                            </w:r>
                            <w:r w:rsidRPr="002044EF">
                              <w:tab/>
                            </w:r>
                            <w:r w:rsidRPr="002044EF">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1B156" id="_x0000_s1027" type="#_x0000_t202" style="position:absolute;margin-left:0;margin-top:36.9pt;width:497.25pt;height:185.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" strokeweight="2.25pt">
                <v:textbox>
                  <w:txbxContent>
                    <w:p w14:paraId="4C32868B" w14:textId="77777777" w:rsidR="00837CDC" w:rsidRDefault="00837CDC" w:rsidP="00837CDC">
                      <w:pPr>
                        <w:pStyle w:val="NormalWeb"/>
                      </w:pPr>
                      <w:r>
                        <w:t>A witness is only required if:</w:t>
                      </w:r>
                    </w:p>
                    <w:p w14:paraId="49606926" w14:textId="77777777" w:rsidR="00837CDC" w:rsidRPr="00D20B5F" w:rsidRDefault="00837CDC" w:rsidP="00837CDC">
                      <w:pPr>
                        <w:pStyle w:val="NormalWeb"/>
                        <w:numPr>
                          <w:ilvl w:val="0"/>
                          <w:numId w:val="38"/>
                        </w:numPr>
                        <w:rPr>
                          <w:rFonts w:ascii="Calibri" w:hAnsi="Calibri"/>
                          <w:color w:val="000000"/>
                          <w:sz w:val="22"/>
                          <w:szCs w:val="22"/>
                        </w:rPr>
                      </w:pPr>
                      <w:r>
                        <w:t>The subject, parent or LAR is unable to read the consent document;</w:t>
                      </w:r>
                    </w:p>
                    <w:p w14:paraId="12AEAACD" w14:textId="77777777" w:rsidR="00837CDC" w:rsidRPr="00D20B5F" w:rsidRDefault="00837CDC" w:rsidP="00837CDC">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51DB45B3" w14:textId="77777777" w:rsidR="00837CDC" w:rsidRDefault="00837CDC" w:rsidP="00837CDC">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640DCBF3" w14:textId="77777777" w:rsidR="00837CDC" w:rsidRPr="002044EF" w:rsidRDefault="00837CDC" w:rsidP="00837CDC">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00562703" w14:textId="77777777" w:rsidR="00837CDC" w:rsidRPr="002044EF" w:rsidRDefault="00837CDC" w:rsidP="00837CDC">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042349A1" w14:textId="77777777" w:rsidR="00837CDC" w:rsidRPr="002044EF" w:rsidRDefault="00837CDC" w:rsidP="00837CDC">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58CC470E" w14:textId="77777777" w:rsidR="00837CDC" w:rsidRDefault="00837CDC" w:rsidP="00837CDC">
                      <w:r w:rsidRPr="002044EF">
                        <w:t>Printed Name of Witness</w:t>
                      </w:r>
                      <w:r w:rsidRPr="002044EF">
                        <w:tab/>
                      </w:r>
                      <w:r w:rsidRPr="002044EF">
                        <w:tab/>
                        <w:t xml:space="preserve">                        </w:t>
                      </w:r>
                    </w:p>
                  </w:txbxContent>
                </v:textbox>
                <w10:wrap type="square" anchorx="margin"/>
              </v:shape>
            </w:pict>
          </mc:Fallback>
        </mc:AlternateContent>
      </w:r>
    </w:p>
    <w:p w14:paraId="3BE7050B" w14:textId="77777777" w:rsidR="00837CDC" w:rsidRDefault="00837CDC" w:rsidP="000E6166">
      <w:pPr>
        <w:pStyle w:val="BodyText10"/>
        <w:spacing w:after="0"/>
        <w:jc w:val="left"/>
        <w:rPr>
          <w:sz w:val="24"/>
          <w:szCs w:val="24"/>
        </w:rPr>
      </w:pPr>
    </w:p>
    <w:sectPr w:rsidR="00837CDC" w:rsidSect="00452CB1">
      <w:headerReference w:type="default" r:id="rId11"/>
      <w:footerReference w:type="default" r:id="rId12"/>
      <w:headerReference w:type="first" r:id="rId13"/>
      <w:footerReference w:type="first" r:id="rId14"/>
      <w:pgSz w:w="12240" w:h="15840" w:code="1"/>
      <w:pgMar w:top="432" w:right="1080" w:bottom="2592" w:left="1080" w:header="1584"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48C39" w14:textId="77777777" w:rsidR="00636062" w:rsidRDefault="00636062">
      <w:r>
        <w:separator/>
      </w:r>
    </w:p>
  </w:endnote>
  <w:endnote w:type="continuationSeparator" w:id="0">
    <w:p w14:paraId="39A0AF3F" w14:textId="77777777" w:rsidR="00636062" w:rsidRDefault="00636062">
      <w:r>
        <w:continuationSeparator/>
      </w:r>
    </w:p>
  </w:endnote>
  <w:endnote w:type="continuationNotice" w:id="1">
    <w:p w14:paraId="34014A14" w14:textId="77777777" w:rsidR="00636062" w:rsidRDefault="006360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77" w:type="dxa"/>
      <w:tblInd w:w="-342" w:type="dxa"/>
      <w:tblBorders>
        <w:top w:val="single" w:sz="4" w:space="0" w:color="auto"/>
      </w:tblBorders>
      <w:tblLook w:val="04A0" w:firstRow="1" w:lastRow="0" w:firstColumn="1" w:lastColumn="0" w:noHBand="0" w:noVBand="1"/>
    </w:tblPr>
    <w:tblGrid>
      <w:gridCol w:w="4266"/>
      <w:gridCol w:w="3726"/>
      <w:gridCol w:w="2885"/>
    </w:tblGrid>
    <w:tr w:rsidR="00FA0B3D" w14:paraId="2C43A5A4" w14:textId="77777777" w:rsidTr="00452CB1">
      <w:tc>
        <w:tcPr>
          <w:tcW w:w="4266" w:type="dxa"/>
        </w:tcPr>
        <w:p w14:paraId="20075A78" w14:textId="765C4C04" w:rsidR="00FA0B3D" w:rsidRDefault="00FA0B3D" w:rsidP="00046604">
          <w:pPr>
            <w:pStyle w:val="Footer"/>
          </w:pPr>
        </w:p>
      </w:tc>
      <w:tc>
        <w:tcPr>
          <w:tcW w:w="3726" w:type="dxa"/>
        </w:tcPr>
        <w:p w14:paraId="552661AB" w14:textId="244A1ED2" w:rsidR="00FA0B3D" w:rsidRPr="002265A3" w:rsidRDefault="00FA0B3D" w:rsidP="00046604">
          <w:pPr>
            <w:pStyle w:val="Footer"/>
            <w:rPr>
              <w:b w:val="0"/>
            </w:rPr>
          </w:pPr>
        </w:p>
      </w:tc>
      <w:tc>
        <w:tcPr>
          <w:tcW w:w="2885" w:type="dxa"/>
        </w:tcPr>
        <w:p w14:paraId="108A7F55" w14:textId="2384E809" w:rsidR="00FA0B3D" w:rsidRPr="002265A3" w:rsidRDefault="00FA0B3D" w:rsidP="00046604">
          <w:pPr>
            <w:pStyle w:val="Footer"/>
            <w:jc w:val="right"/>
            <w:rPr>
              <w:b w:val="0"/>
            </w:rPr>
          </w:pPr>
        </w:p>
      </w:tc>
    </w:tr>
  </w:tbl>
  <w:p w14:paraId="17D8A626" w14:textId="70FBDBD0" w:rsidR="00FA0B3D" w:rsidRPr="0016236B" w:rsidRDefault="00837CDC" w:rsidP="00452CB1">
    <w:pPr>
      <w:pStyle w:val="Footer"/>
      <w:tabs>
        <w:tab w:val="clear" w:pos="4320"/>
        <w:tab w:val="clear" w:pos="8640"/>
        <w:tab w:val="left" w:pos="915"/>
        <w:tab w:val="left" w:pos="6293"/>
      </w:tabs>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45720" distB="45720" distL="114300" distR="114300" simplePos="0" relativeHeight="251657728" behindDoc="0" locked="0" layoutInCell="1" allowOverlap="1" wp14:anchorId="0E496549" wp14:editId="446310C6">
              <wp:simplePos x="0" y="0"/>
              <wp:positionH relativeFrom="page">
                <wp:posOffset>475615</wp:posOffset>
              </wp:positionH>
              <wp:positionV relativeFrom="paragraph">
                <wp:posOffset>77470</wp:posOffset>
              </wp:positionV>
              <wp:extent cx="4013200" cy="323850"/>
              <wp:effectExtent l="0" t="0" r="635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4013200" cy="323850"/>
                      </a:xfrm>
                      <a:prstGeom prst="rect">
                        <a:avLst/>
                      </a:prstGeom>
                      <a:solidFill>
                        <a:srgbClr val="FFFFFF"/>
                      </a:solidFill>
                      <a:ln w="9525">
                        <a:noFill/>
                        <a:miter lim="800000"/>
                        <a:headEnd/>
                        <a:tailEnd/>
                      </a:ln>
                    </wps:spPr>
                    <wps:txbx>
                      <w:txbxContent>
                        <w:p w14:paraId="4FBA44A5" w14:textId="3318B600" w:rsidR="00FA0B3D" w:rsidRDefault="00FA0B3D" w:rsidP="00AF0506">
                          <w:pPr>
                            <w:rPr>
                              <w:rFonts w:ascii="Times New Roman" w:hAnsi="Times New Roman"/>
                              <w:sz w:val="16"/>
                            </w:rPr>
                          </w:pPr>
                          <w:r>
                            <w:rPr>
                              <w:rFonts w:ascii="Times New Roman" w:hAnsi="Times New Roman"/>
                              <w:sz w:val="16"/>
                            </w:rPr>
                            <w:t xml:space="preserve">HRP-502 </w:t>
                          </w:r>
                          <w:r w:rsidR="00837CDC">
                            <w:rPr>
                              <w:rFonts w:ascii="Times New Roman" w:hAnsi="Times New Roman"/>
                              <w:sz w:val="16"/>
                            </w:rPr>
                            <w:t>Consent Ad</w:t>
                          </w:r>
                          <w:r w:rsidR="00F661C7">
                            <w:rPr>
                              <w:rFonts w:ascii="Times New Roman" w:hAnsi="Times New Roman"/>
                              <w:sz w:val="16"/>
                            </w:rPr>
                            <w:t>dendum Template for Withdrawing from Procedures</w:t>
                          </w:r>
                        </w:p>
                        <w:p w14:paraId="37E83CD7" w14:textId="77777777" w:rsidR="00FA0B3D" w:rsidRPr="002E0BD2" w:rsidRDefault="00FA0B3D" w:rsidP="00AF0506">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496549" id="_x0000_t202" coordsize="21600,21600" o:spt="202" path="m,l,21600r21600,l21600,xe">
              <v:stroke joinstyle="miter"/>
              <v:path gradientshapeok="t" o:connecttype="rect"/>
            </v:shapetype>
            <v:shape id="_x0000_s1028" type="#_x0000_t202" style="position:absolute;margin-left:37.45pt;margin-top:6.1pt;width:316pt;height:25.5pt;rotation:180;flip:y;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" stroked="f">
              <v:textbox>
                <w:txbxContent>
                  <w:p w14:paraId="4FBA44A5" w14:textId="3318B600" w:rsidR="00FA0B3D" w:rsidRDefault="00FA0B3D" w:rsidP="00AF0506">
                    <w:pPr>
                      <w:rPr>
                        <w:rFonts w:ascii="Times New Roman" w:hAnsi="Times New Roman"/>
                        <w:sz w:val="16"/>
                      </w:rPr>
                    </w:pPr>
                    <w:r>
                      <w:rPr>
                        <w:rFonts w:ascii="Times New Roman" w:hAnsi="Times New Roman"/>
                        <w:sz w:val="16"/>
                      </w:rPr>
                      <w:t xml:space="preserve">HRP-502 </w:t>
                    </w:r>
                    <w:r w:rsidR="00837CDC">
                      <w:rPr>
                        <w:rFonts w:ascii="Times New Roman" w:hAnsi="Times New Roman"/>
                        <w:sz w:val="16"/>
                      </w:rPr>
                      <w:t>Consent Ad</w:t>
                    </w:r>
                    <w:r w:rsidR="00F661C7">
                      <w:rPr>
                        <w:rFonts w:ascii="Times New Roman" w:hAnsi="Times New Roman"/>
                        <w:sz w:val="16"/>
                      </w:rPr>
                      <w:t>dendum Template for Withdrawing from Procedures</w:t>
                    </w:r>
                  </w:p>
                  <w:p w14:paraId="37E83CD7" w14:textId="77777777" w:rsidR="00FA0B3D" w:rsidRPr="002E0BD2" w:rsidRDefault="00FA0B3D" w:rsidP="00AF0506">
                    <w:pPr>
                      <w:rPr>
                        <w:rFonts w:ascii="Times New Roman" w:hAnsi="Times New Roman"/>
                        <w:sz w:val="16"/>
                      </w:rPr>
                    </w:pPr>
                  </w:p>
                </w:txbxContent>
              </v:textbox>
              <w10:wrap type="square" anchorx="page"/>
            </v:shape>
          </w:pict>
        </mc:Fallback>
      </mc:AlternateContent>
    </w:r>
    <w:r w:rsidR="00FA0B3D">
      <w:rPr>
        <w:rFonts w:ascii="Times New Roman" w:hAnsi="Times New Roman" w:cs="Times New Roman"/>
        <w:noProof/>
        <w:sz w:val="16"/>
        <w:szCs w:val="16"/>
      </w:rPr>
      <mc:AlternateContent>
        <mc:Choice Requires="wps">
          <w:drawing>
            <wp:anchor distT="45720" distB="45720" distL="114300" distR="114300" simplePos="0" relativeHeight="251656704" behindDoc="0" locked="0" layoutInCell="1" allowOverlap="1" wp14:anchorId="30BF6601" wp14:editId="4BCEEF3D">
              <wp:simplePos x="0" y="0"/>
              <wp:positionH relativeFrom="page">
                <wp:posOffset>5384800</wp:posOffset>
              </wp:positionH>
              <wp:positionV relativeFrom="paragraph">
                <wp:posOffset>78105</wp:posOffset>
              </wp:positionV>
              <wp:extent cx="1972945" cy="217170"/>
              <wp:effectExtent l="0" t="0" r="825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1972945" cy="217170"/>
                      </a:xfrm>
                      <a:prstGeom prst="rect">
                        <a:avLst/>
                      </a:prstGeom>
                      <a:solidFill>
                        <a:srgbClr val="FFFFFF"/>
                      </a:solidFill>
                      <a:ln w="9525">
                        <a:noFill/>
                        <a:miter lim="800000"/>
                        <a:headEnd/>
                        <a:tailEnd/>
                      </a:ln>
                    </wps:spPr>
                    <wps:txbx>
                      <w:txbxContent>
                        <w:p w14:paraId="4A432CDE" w14:textId="3E1DFC48" w:rsidR="00FA0B3D" w:rsidRDefault="00FA0B3D" w:rsidP="00452CB1">
                          <w:pPr>
                            <w:jc w:val="right"/>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837CDC">
                            <w:rPr>
                              <w:rFonts w:ascii="Times New Roman" w:hAnsi="Times New Roman"/>
                              <w:sz w:val="16"/>
                            </w:rPr>
                            <w:t xml:space="preserve">July </w:t>
                          </w:r>
                          <w:r w:rsidR="00422823">
                            <w:rPr>
                              <w:rFonts w:ascii="Times New Roman" w:hAnsi="Times New Roman"/>
                              <w:sz w:val="16"/>
                            </w:rPr>
                            <w:t>9</w:t>
                          </w:r>
                          <w:r w:rsidR="00837CDC">
                            <w:rPr>
                              <w:rFonts w:ascii="Times New Roman" w:hAnsi="Times New Roman"/>
                              <w:sz w:val="16"/>
                            </w:rPr>
                            <w:t>, 2020</w:t>
                          </w:r>
                        </w:p>
                        <w:p w14:paraId="0E1D24E8" w14:textId="77777777" w:rsidR="00FA0B3D" w:rsidRPr="002E0BD2" w:rsidRDefault="00FA0B3D" w:rsidP="00452CB1">
                          <w:pPr>
                            <w:jc w:val="right"/>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BF6601" id="_x0000_t202" coordsize="21600,21600" o:spt="202" path="m,l,21600r21600,l21600,xe">
              <v:stroke joinstyle="miter"/>
              <v:path gradientshapeok="t" o:connecttype="rect"/>
            </v:shapetype>
            <v:shape id="_x0000_s1029" type="#_x0000_t202" style="position:absolute;margin-left:424pt;margin-top:6.15pt;width:155.35pt;height:17.1pt;rotation:180;flip:y;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" stroked="f">
              <v:textbox>
                <w:txbxContent>
                  <w:p w14:paraId="4A432CDE" w14:textId="3E1DFC48" w:rsidR="00FA0B3D" w:rsidRDefault="00FA0B3D" w:rsidP="00452CB1">
                    <w:pPr>
                      <w:jc w:val="right"/>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837CDC">
                      <w:rPr>
                        <w:rFonts w:ascii="Times New Roman" w:hAnsi="Times New Roman"/>
                        <w:sz w:val="16"/>
                      </w:rPr>
                      <w:t xml:space="preserve">July </w:t>
                    </w:r>
                    <w:r w:rsidR="00422823">
                      <w:rPr>
                        <w:rFonts w:ascii="Times New Roman" w:hAnsi="Times New Roman"/>
                        <w:sz w:val="16"/>
                      </w:rPr>
                      <w:t>9</w:t>
                    </w:r>
                    <w:r w:rsidR="00837CDC">
                      <w:rPr>
                        <w:rFonts w:ascii="Times New Roman" w:hAnsi="Times New Roman"/>
                        <w:sz w:val="16"/>
                      </w:rPr>
                      <w:t>, 2020</w:t>
                    </w:r>
                  </w:p>
                  <w:p w14:paraId="0E1D24E8" w14:textId="77777777" w:rsidR="00FA0B3D" w:rsidRPr="002E0BD2" w:rsidRDefault="00FA0B3D" w:rsidP="00452CB1">
                    <w:pPr>
                      <w:jc w:val="right"/>
                      <w:rPr>
                        <w:rFonts w:ascii="Times New Roman" w:hAnsi="Times New Roman"/>
                        <w:sz w:val="16"/>
                      </w:rPr>
                    </w:pPr>
                  </w:p>
                </w:txbxContent>
              </v:textbox>
              <w10:wrap type="square"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FA0B3D" w:rsidRPr="00F2455A" w14:paraId="0F9E22DB" w14:textId="77777777" w:rsidTr="0068102E">
      <w:tc>
        <w:tcPr>
          <w:tcW w:w="270" w:type="dxa"/>
          <w:vAlign w:val="bottom"/>
        </w:tcPr>
        <w:p w14:paraId="742F450E" w14:textId="77777777" w:rsidR="00FA0B3D" w:rsidRPr="00F2455A" w:rsidRDefault="00FA0B3D" w:rsidP="0068102E">
          <w:pPr>
            <w:tabs>
              <w:tab w:val="center" w:pos="4320"/>
              <w:tab w:val="right" w:pos="8640"/>
            </w:tabs>
            <w:autoSpaceDE/>
            <w:autoSpaceDN/>
            <w:spacing w:after="0"/>
            <w:jc w:val="right"/>
            <w:rPr>
              <w:rFonts w:ascii="Arial" w:hAnsi="Arial" w:cs="Arial"/>
              <w:sz w:val="16"/>
              <w:szCs w:val="16"/>
            </w:rPr>
          </w:pPr>
        </w:p>
      </w:tc>
      <w:tc>
        <w:tcPr>
          <w:tcW w:w="9805" w:type="dxa"/>
        </w:tcPr>
        <w:p w14:paraId="5479105D" w14:textId="77777777" w:rsidR="00FA0B3D" w:rsidRPr="00F2455A" w:rsidRDefault="00FA0B3D"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43759760" w14:textId="77777777" w:rsidR="00FA0B3D" w:rsidRPr="00F2455A" w:rsidRDefault="00FA0B3D" w:rsidP="00F2455A">
          <w:pPr>
            <w:tabs>
              <w:tab w:val="center" w:pos="4320"/>
              <w:tab w:val="right" w:pos="8640"/>
            </w:tabs>
            <w:autoSpaceDE/>
            <w:autoSpaceDN/>
            <w:spacing w:after="0"/>
            <w:rPr>
              <w:rFonts w:ascii="Arial" w:hAnsi="Arial" w:cs="Arial"/>
              <w:sz w:val="16"/>
              <w:szCs w:val="16"/>
            </w:rPr>
          </w:pPr>
        </w:p>
        <w:p w14:paraId="113D24AE" w14:textId="77777777" w:rsidR="00FA0B3D" w:rsidRPr="00F2455A" w:rsidRDefault="00FA0B3D"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71B4E2C7" w14:textId="77777777" w:rsidR="00FA0B3D" w:rsidRPr="00F2455A" w:rsidRDefault="00FA0B3D" w:rsidP="00F2455A">
          <w:pPr>
            <w:tabs>
              <w:tab w:val="center" w:pos="4320"/>
              <w:tab w:val="right" w:pos="8640"/>
            </w:tabs>
            <w:autoSpaceDE/>
            <w:autoSpaceDN/>
            <w:spacing w:after="0"/>
            <w:rPr>
              <w:rFonts w:ascii="Arial" w:hAnsi="Arial" w:cs="Arial"/>
              <w:sz w:val="16"/>
              <w:szCs w:val="16"/>
            </w:rPr>
          </w:pPr>
        </w:p>
        <w:p w14:paraId="436CD5A4" w14:textId="77777777" w:rsidR="00FA0B3D" w:rsidRPr="00F2455A" w:rsidRDefault="00FA0B3D" w:rsidP="00F2455A">
          <w:pPr>
            <w:tabs>
              <w:tab w:val="center" w:pos="4320"/>
              <w:tab w:val="right" w:pos="8640"/>
            </w:tabs>
            <w:autoSpaceDE/>
            <w:autoSpaceDN/>
            <w:spacing w:after="0"/>
            <w:rPr>
              <w:rFonts w:ascii="Arial" w:hAnsi="Arial" w:cs="Arial"/>
              <w:sz w:val="16"/>
              <w:szCs w:val="16"/>
            </w:rPr>
          </w:pPr>
        </w:p>
        <w:p w14:paraId="414CDD67" w14:textId="77777777" w:rsidR="00FA0B3D" w:rsidRPr="00F2455A" w:rsidRDefault="00FA0B3D" w:rsidP="00F2455A">
          <w:pPr>
            <w:tabs>
              <w:tab w:val="center" w:pos="4320"/>
              <w:tab w:val="right" w:pos="8640"/>
            </w:tabs>
            <w:autoSpaceDE/>
            <w:autoSpaceDN/>
            <w:spacing w:after="0"/>
            <w:rPr>
              <w:rFonts w:ascii="Arial" w:hAnsi="Arial" w:cs="Arial"/>
              <w:sz w:val="16"/>
              <w:szCs w:val="16"/>
            </w:rPr>
          </w:pPr>
        </w:p>
        <w:p w14:paraId="3CD696AE" w14:textId="77777777" w:rsidR="00FA0B3D" w:rsidRPr="00F2455A" w:rsidRDefault="00FA0B3D" w:rsidP="00F2455A">
          <w:pPr>
            <w:tabs>
              <w:tab w:val="center" w:pos="4320"/>
              <w:tab w:val="right" w:pos="8640"/>
            </w:tabs>
            <w:autoSpaceDE/>
            <w:autoSpaceDN/>
            <w:spacing w:after="0"/>
            <w:rPr>
              <w:rFonts w:ascii="Arial" w:hAnsi="Arial" w:cs="Arial"/>
              <w:sz w:val="16"/>
              <w:szCs w:val="16"/>
            </w:rPr>
          </w:pPr>
        </w:p>
        <w:p w14:paraId="0F5F5805" w14:textId="77777777" w:rsidR="00FA0B3D" w:rsidRPr="00F2455A" w:rsidRDefault="00FA0B3D" w:rsidP="00F2455A">
          <w:pPr>
            <w:tabs>
              <w:tab w:val="center" w:pos="4320"/>
              <w:tab w:val="right" w:pos="8640"/>
            </w:tabs>
            <w:autoSpaceDE/>
            <w:autoSpaceDN/>
            <w:spacing w:after="0"/>
            <w:rPr>
              <w:rFonts w:ascii="Arial" w:hAnsi="Arial" w:cs="Arial"/>
              <w:sz w:val="16"/>
              <w:szCs w:val="16"/>
            </w:rPr>
          </w:pPr>
        </w:p>
        <w:p w14:paraId="57C0843E" w14:textId="77777777" w:rsidR="00FA0B3D" w:rsidRPr="00F2455A" w:rsidRDefault="00FA0B3D"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40ABE75A" w14:textId="77777777" w:rsidR="00FA0B3D" w:rsidRPr="00F2455A" w:rsidRDefault="00FA0B3D"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90091" w14:textId="77777777" w:rsidR="00636062" w:rsidRDefault="00636062">
      <w:r>
        <w:separator/>
      </w:r>
    </w:p>
  </w:footnote>
  <w:footnote w:type="continuationSeparator" w:id="0">
    <w:p w14:paraId="0E768E50" w14:textId="77777777" w:rsidR="00636062" w:rsidRDefault="00636062">
      <w:r>
        <w:continuationSeparator/>
      </w:r>
    </w:p>
  </w:footnote>
  <w:footnote w:type="continuationNotice" w:id="1">
    <w:p w14:paraId="7041D805" w14:textId="77777777" w:rsidR="00636062" w:rsidRDefault="0063606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b/>
        <w:bCs/>
        <w:i/>
        <w:iCs/>
        <w:sz w:val="28"/>
        <w:szCs w:val="28"/>
      </w:rPr>
      <w:id w:val="-1318336367"/>
      <w:docPartObj>
        <w:docPartGallery w:val="Page Numbers (Top of Page)"/>
        <w:docPartUnique/>
      </w:docPartObj>
    </w:sdtPr>
    <w:sdtEndPr/>
    <w:sdtContent>
      <w:p w14:paraId="63106CE2" w14:textId="5821AA66" w:rsidR="00FA0B3D" w:rsidRPr="001C346D" w:rsidRDefault="001C346D" w:rsidP="001C346D">
        <w:pPr>
          <w:pStyle w:val="Header"/>
          <w:rPr>
            <w:b/>
            <w:i/>
            <w:sz w:val="26"/>
          </w:rPr>
        </w:pPr>
        <w:r w:rsidRPr="001C346D">
          <w:rPr>
            <w:b/>
            <w:i/>
            <w:sz w:val="26"/>
          </w:rPr>
          <w:t xml:space="preserve">Consent form Addendum </w:t>
        </w:r>
      </w:p>
      <w:p w14:paraId="082DFAC3" w14:textId="3F1608D6" w:rsidR="00FA0B3D" w:rsidRPr="00C25A9F" w:rsidRDefault="00FA0B3D" w:rsidP="00C25A9F">
        <w:pPr>
          <w:pStyle w:val="Heading2"/>
          <w:spacing w:before="0" w:after="0"/>
          <w:rPr>
            <w:sz w:val="24"/>
          </w:rPr>
        </w:pPr>
        <w:r w:rsidRPr="00C25A9F">
          <w:rPr>
            <w:sz w:val="24"/>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AFC08" w14:textId="77777777" w:rsidR="00FA0B3D" w:rsidRDefault="00FA0B3D"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37</w:t>
    </w:r>
    <w:r w:rsidRPr="00DA6FA7">
      <w:rPr>
        <w:rStyle w:val="PageNumber"/>
        <w:rFonts w:ascii="Times New Roman" w:hAnsi="Times New Roman" w:cs="Times New Roman"/>
        <w:b w:val="0"/>
        <w:bCs w:val="0"/>
        <w:kern w:val="0"/>
        <w:sz w:val="24"/>
        <w:szCs w:val="24"/>
      </w:rPr>
      <w:fldChar w:fldCharType="end"/>
    </w:r>
  </w:p>
  <w:p w14:paraId="6A338FC0" w14:textId="77777777" w:rsidR="00FA0B3D" w:rsidRDefault="00FA0B3D" w:rsidP="00471D7C">
    <w:pPr>
      <w:pStyle w:val="Heading1"/>
      <w:tabs>
        <w:tab w:val="right" w:pos="9900"/>
      </w:tabs>
      <w:spacing w:after="120"/>
      <w:jc w:val="left"/>
      <w:rPr>
        <w:sz w:val="24"/>
        <w:szCs w:val="24"/>
      </w:rPr>
    </w:pPr>
  </w:p>
  <w:p w14:paraId="571EB894" w14:textId="77777777" w:rsidR="00FA0B3D" w:rsidRDefault="00FA0B3D" w:rsidP="00471D7C">
    <w:pPr>
      <w:pStyle w:val="Heading1"/>
      <w:tabs>
        <w:tab w:val="right" w:pos="9900"/>
      </w:tabs>
      <w:spacing w:after="120"/>
      <w:jc w:val="left"/>
      <w:rPr>
        <w:sz w:val="24"/>
        <w:szCs w:val="24"/>
      </w:rPr>
    </w:pPr>
  </w:p>
  <w:p w14:paraId="509BDAF5" w14:textId="77777777" w:rsidR="00FA0B3D" w:rsidRDefault="00FA0B3D" w:rsidP="00471D7C">
    <w:pPr>
      <w:pStyle w:val="Heading1"/>
      <w:tabs>
        <w:tab w:val="right" w:pos="9900"/>
      </w:tabs>
      <w:spacing w:after="120"/>
      <w:jc w:val="left"/>
      <w:rPr>
        <w:sz w:val="24"/>
        <w:szCs w:val="24"/>
      </w:rPr>
    </w:pPr>
  </w:p>
  <w:p w14:paraId="062BD701" w14:textId="77777777" w:rsidR="00FA0B3D" w:rsidRPr="00471D7C" w:rsidRDefault="00FA0B3D"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2582325"/>
    <w:multiLevelType w:val="hybridMultilevel"/>
    <w:tmpl w:val="97A4F3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8475F"/>
    <w:multiLevelType w:val="singleLevel"/>
    <w:tmpl w:val="2C6C8504"/>
    <w:lvl w:ilvl="0">
      <w:start w:val="1"/>
      <w:numFmt w:val="bullet"/>
      <w:pStyle w:val="BulletIndent2"/>
      <w:lvlText w:val=""/>
      <w:lvlJc w:val="left"/>
      <w:pPr>
        <w:tabs>
          <w:tab w:val="num" w:pos="360"/>
        </w:tabs>
        <w:ind w:left="360" w:hanging="360"/>
      </w:pPr>
      <w:rPr>
        <w:rFonts w:ascii="Symbol" w:hAnsi="Symbol" w:hint="default"/>
      </w:rPr>
    </w:lvl>
  </w:abstractNum>
  <w:abstractNum w:abstractNumId="4"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17839"/>
    <w:multiLevelType w:val="hybridMultilevel"/>
    <w:tmpl w:val="74127698"/>
    <w:lvl w:ilvl="0" w:tplc="8FF07CCE">
      <w:start w:val="4"/>
      <w:numFmt w:val="decimal"/>
      <w:lvlText w:val="%1."/>
      <w:lvlJc w:val="left"/>
      <w:pPr>
        <w:ind w:left="600" w:hanging="360"/>
      </w:pPr>
      <w:rPr>
        <w:rFonts w:ascii="Courier New" w:hAnsi="Courier New" w:cs="Courier New" w:hint="default"/>
        <w:color w:val="23238E"/>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0CD3C03"/>
    <w:multiLevelType w:val="hybridMultilevel"/>
    <w:tmpl w:val="29180046"/>
    <w:lvl w:ilvl="0" w:tplc="84620B4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531BE5"/>
    <w:multiLevelType w:val="hybridMultilevel"/>
    <w:tmpl w:val="B44AF9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BE2F03"/>
    <w:multiLevelType w:val="hybridMultilevel"/>
    <w:tmpl w:val="83688B0E"/>
    <w:lvl w:ilvl="0" w:tplc="14B02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FC550F"/>
    <w:multiLevelType w:val="hybridMultilevel"/>
    <w:tmpl w:val="2012A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1"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99F2AF6"/>
    <w:multiLevelType w:val="hybridMultilevel"/>
    <w:tmpl w:val="9364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5" w15:restartNumberingAfterBreak="0">
    <w:nsid w:val="4F42636A"/>
    <w:multiLevelType w:val="hybridMultilevel"/>
    <w:tmpl w:val="5882D0EE"/>
    <w:lvl w:ilvl="0" w:tplc="3F9CA75E">
      <w:start w:val="1"/>
      <w:numFmt w:val="decimal"/>
      <w:lvlText w:val="%1."/>
      <w:lvlJc w:val="left"/>
      <w:pPr>
        <w:ind w:left="720" w:hanging="360"/>
      </w:pPr>
      <w:rPr>
        <w:rFonts w:ascii="Courier New" w:hAnsi="Courier New" w:cs="Courier New" w:hint="default"/>
        <w:color w:val="2323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52E44DCC"/>
    <w:multiLevelType w:val="hybridMultilevel"/>
    <w:tmpl w:val="9BBC238C"/>
    <w:lvl w:ilvl="0" w:tplc="430812B8">
      <w:start w:val="1"/>
      <w:numFmt w:val="decimal"/>
      <w:lvlText w:val="%1."/>
      <w:lvlJc w:val="left"/>
      <w:pPr>
        <w:ind w:left="720" w:hanging="360"/>
      </w:pPr>
      <w:rPr>
        <w:rFonts w:ascii="Times" w:hAnsi="Time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2A6159"/>
    <w:multiLevelType w:val="hybridMultilevel"/>
    <w:tmpl w:val="B89A69F0"/>
    <w:lvl w:ilvl="0" w:tplc="51327DA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392941"/>
    <w:multiLevelType w:val="hybridMultilevel"/>
    <w:tmpl w:val="B21E97D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2"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572C5C"/>
    <w:multiLevelType w:val="hybridMultilevel"/>
    <w:tmpl w:val="F9B42714"/>
    <w:lvl w:ilvl="0" w:tplc="8C08B79A">
      <w:start w:val="1"/>
      <w:numFmt w:val="bullet"/>
      <w:lvlText w:val="•"/>
      <w:lvlJc w:val="left"/>
      <w:pPr>
        <w:tabs>
          <w:tab w:val="num" w:pos="720"/>
        </w:tabs>
        <w:ind w:left="720" w:hanging="360"/>
      </w:pPr>
      <w:rPr>
        <w:rFonts w:ascii="Arial" w:hAnsi="Arial" w:hint="default"/>
      </w:rPr>
    </w:lvl>
    <w:lvl w:ilvl="1" w:tplc="3410C070" w:tentative="1">
      <w:start w:val="1"/>
      <w:numFmt w:val="bullet"/>
      <w:lvlText w:val="•"/>
      <w:lvlJc w:val="left"/>
      <w:pPr>
        <w:tabs>
          <w:tab w:val="num" w:pos="1440"/>
        </w:tabs>
        <w:ind w:left="1440" w:hanging="360"/>
      </w:pPr>
      <w:rPr>
        <w:rFonts w:ascii="Arial" w:hAnsi="Arial" w:hint="default"/>
      </w:rPr>
    </w:lvl>
    <w:lvl w:ilvl="2" w:tplc="333CD782" w:tentative="1">
      <w:start w:val="1"/>
      <w:numFmt w:val="bullet"/>
      <w:lvlText w:val="•"/>
      <w:lvlJc w:val="left"/>
      <w:pPr>
        <w:tabs>
          <w:tab w:val="num" w:pos="2160"/>
        </w:tabs>
        <w:ind w:left="2160" w:hanging="360"/>
      </w:pPr>
      <w:rPr>
        <w:rFonts w:ascii="Arial" w:hAnsi="Arial" w:hint="default"/>
      </w:rPr>
    </w:lvl>
    <w:lvl w:ilvl="3" w:tplc="40183826" w:tentative="1">
      <w:start w:val="1"/>
      <w:numFmt w:val="bullet"/>
      <w:lvlText w:val="•"/>
      <w:lvlJc w:val="left"/>
      <w:pPr>
        <w:tabs>
          <w:tab w:val="num" w:pos="2880"/>
        </w:tabs>
        <w:ind w:left="2880" w:hanging="360"/>
      </w:pPr>
      <w:rPr>
        <w:rFonts w:ascii="Arial" w:hAnsi="Arial" w:hint="default"/>
      </w:rPr>
    </w:lvl>
    <w:lvl w:ilvl="4" w:tplc="96F6D5AE" w:tentative="1">
      <w:start w:val="1"/>
      <w:numFmt w:val="bullet"/>
      <w:lvlText w:val="•"/>
      <w:lvlJc w:val="left"/>
      <w:pPr>
        <w:tabs>
          <w:tab w:val="num" w:pos="3600"/>
        </w:tabs>
        <w:ind w:left="3600" w:hanging="360"/>
      </w:pPr>
      <w:rPr>
        <w:rFonts w:ascii="Arial" w:hAnsi="Arial" w:hint="default"/>
      </w:rPr>
    </w:lvl>
    <w:lvl w:ilvl="5" w:tplc="2BC6AA1A" w:tentative="1">
      <w:start w:val="1"/>
      <w:numFmt w:val="bullet"/>
      <w:lvlText w:val="•"/>
      <w:lvlJc w:val="left"/>
      <w:pPr>
        <w:tabs>
          <w:tab w:val="num" w:pos="4320"/>
        </w:tabs>
        <w:ind w:left="4320" w:hanging="360"/>
      </w:pPr>
      <w:rPr>
        <w:rFonts w:ascii="Arial" w:hAnsi="Arial" w:hint="default"/>
      </w:rPr>
    </w:lvl>
    <w:lvl w:ilvl="6" w:tplc="44D04DDA" w:tentative="1">
      <w:start w:val="1"/>
      <w:numFmt w:val="bullet"/>
      <w:lvlText w:val="•"/>
      <w:lvlJc w:val="left"/>
      <w:pPr>
        <w:tabs>
          <w:tab w:val="num" w:pos="5040"/>
        </w:tabs>
        <w:ind w:left="5040" w:hanging="360"/>
      </w:pPr>
      <w:rPr>
        <w:rFonts w:ascii="Arial" w:hAnsi="Arial" w:hint="default"/>
      </w:rPr>
    </w:lvl>
    <w:lvl w:ilvl="7" w:tplc="15328964" w:tentative="1">
      <w:start w:val="1"/>
      <w:numFmt w:val="bullet"/>
      <w:lvlText w:val="•"/>
      <w:lvlJc w:val="left"/>
      <w:pPr>
        <w:tabs>
          <w:tab w:val="num" w:pos="5760"/>
        </w:tabs>
        <w:ind w:left="5760" w:hanging="360"/>
      </w:pPr>
      <w:rPr>
        <w:rFonts w:ascii="Arial" w:hAnsi="Arial" w:hint="default"/>
      </w:rPr>
    </w:lvl>
    <w:lvl w:ilvl="8" w:tplc="6D4EAF0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1C7AA5"/>
    <w:multiLevelType w:val="hybridMultilevel"/>
    <w:tmpl w:val="C1FA48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7"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5AF389A"/>
    <w:multiLevelType w:val="hybridMultilevel"/>
    <w:tmpl w:val="0CDEE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9C1458"/>
    <w:multiLevelType w:val="hybridMultilevel"/>
    <w:tmpl w:val="35E05B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2">
    <w:abstractNumId w:val="36"/>
  </w:num>
  <w:num w:numId="3">
    <w:abstractNumId w:val="7"/>
  </w:num>
  <w:num w:numId="4">
    <w:abstractNumId w:val="20"/>
  </w:num>
  <w:num w:numId="5">
    <w:abstractNumId w:val="11"/>
  </w:num>
  <w:num w:numId="6">
    <w:abstractNumId w:val="37"/>
  </w:num>
  <w:num w:numId="7">
    <w:abstractNumId w:val="4"/>
  </w:num>
  <w:num w:numId="8">
    <w:abstractNumId w:val="17"/>
  </w:num>
  <w:num w:numId="9">
    <w:abstractNumId w:val="13"/>
  </w:num>
  <w:num w:numId="10">
    <w:abstractNumId w:val="26"/>
  </w:num>
  <w:num w:numId="11">
    <w:abstractNumId w:val="10"/>
  </w:num>
  <w:num w:numId="12">
    <w:abstractNumId w:val="21"/>
  </w:num>
  <w:num w:numId="13">
    <w:abstractNumId w:val="16"/>
  </w:num>
  <w:num w:numId="14">
    <w:abstractNumId w:val="33"/>
  </w:num>
  <w:num w:numId="15">
    <w:abstractNumId w:val="5"/>
  </w:num>
  <w:num w:numId="16">
    <w:abstractNumId w:val="2"/>
  </w:num>
  <w:num w:numId="17">
    <w:abstractNumId w:val="15"/>
  </w:num>
  <w:num w:numId="18">
    <w:abstractNumId w:val="35"/>
  </w:num>
  <w:num w:numId="19">
    <w:abstractNumId w:val="23"/>
  </w:num>
  <w:num w:numId="20">
    <w:abstractNumId w:val="32"/>
  </w:num>
  <w:num w:numId="21">
    <w:abstractNumId w:val="9"/>
  </w:num>
  <w:num w:numId="22">
    <w:abstractNumId w:val="22"/>
  </w:num>
  <w:num w:numId="23">
    <w:abstractNumId w:val="39"/>
  </w:num>
  <w:num w:numId="24">
    <w:abstractNumId w:val="41"/>
  </w:num>
  <w:num w:numId="25">
    <w:abstractNumId w:val="12"/>
  </w:num>
  <w:num w:numId="26">
    <w:abstractNumId w:val="27"/>
  </w:num>
  <w:num w:numId="27">
    <w:abstractNumId w:val="29"/>
  </w:num>
  <w:num w:numId="28">
    <w:abstractNumId w:val="14"/>
  </w:num>
  <w:num w:numId="29">
    <w:abstractNumId w:val="26"/>
  </w:num>
  <w:num w:numId="30">
    <w:abstractNumId w:val="42"/>
  </w:num>
  <w:num w:numId="31">
    <w:abstractNumId w:val="3"/>
  </w:num>
  <w:num w:numId="3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6"/>
  </w:num>
  <w:num w:numId="35">
    <w:abstractNumId w:val="8"/>
  </w:num>
  <w:num w:numId="36">
    <w:abstractNumId w:val="24"/>
  </w:num>
  <w:num w:numId="37">
    <w:abstractNumId w:val="30"/>
  </w:num>
  <w:num w:numId="38">
    <w:abstractNumId w:val="28"/>
  </w:num>
  <w:num w:numId="39">
    <w:abstractNumId w:val="34"/>
  </w:num>
  <w:num w:numId="40">
    <w:abstractNumId w:val="31"/>
  </w:num>
  <w:num w:numId="41">
    <w:abstractNumId w:val="1"/>
  </w:num>
  <w:num w:numId="42">
    <w:abstractNumId w:val="38"/>
  </w:num>
  <w:num w:numId="43">
    <w:abstractNumId w:val="18"/>
  </w:num>
  <w:num w:numId="44">
    <w:abstractNumId w:val="4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rI0tzAxtDAyMLZU0lEKTi0uzszPAykwMq4FABVZvIUt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774C"/>
    <w:rsid w:val="00011276"/>
    <w:rsid w:val="00011D41"/>
    <w:rsid w:val="00013898"/>
    <w:rsid w:val="00016430"/>
    <w:rsid w:val="00023ED0"/>
    <w:rsid w:val="000267AA"/>
    <w:rsid w:val="0003386B"/>
    <w:rsid w:val="00036A6E"/>
    <w:rsid w:val="000375D5"/>
    <w:rsid w:val="000378F3"/>
    <w:rsid w:val="000426F1"/>
    <w:rsid w:val="0004643D"/>
    <w:rsid w:val="00046604"/>
    <w:rsid w:val="00052AED"/>
    <w:rsid w:val="00053D4B"/>
    <w:rsid w:val="00053FE1"/>
    <w:rsid w:val="00055906"/>
    <w:rsid w:val="0005619D"/>
    <w:rsid w:val="00062C0E"/>
    <w:rsid w:val="00063313"/>
    <w:rsid w:val="00063A8A"/>
    <w:rsid w:val="00065058"/>
    <w:rsid w:val="0006795E"/>
    <w:rsid w:val="00070466"/>
    <w:rsid w:val="00073C1A"/>
    <w:rsid w:val="00080723"/>
    <w:rsid w:val="00087201"/>
    <w:rsid w:val="000915E1"/>
    <w:rsid w:val="00094E51"/>
    <w:rsid w:val="00097533"/>
    <w:rsid w:val="000A1F7C"/>
    <w:rsid w:val="000A20D3"/>
    <w:rsid w:val="000A4146"/>
    <w:rsid w:val="000A71F1"/>
    <w:rsid w:val="000A7DEB"/>
    <w:rsid w:val="000A7F4D"/>
    <w:rsid w:val="000B2727"/>
    <w:rsid w:val="000B4D71"/>
    <w:rsid w:val="000C137F"/>
    <w:rsid w:val="000C2E91"/>
    <w:rsid w:val="000C6C2F"/>
    <w:rsid w:val="000D03D9"/>
    <w:rsid w:val="000D2C89"/>
    <w:rsid w:val="000D3A65"/>
    <w:rsid w:val="000D448C"/>
    <w:rsid w:val="000D5A7D"/>
    <w:rsid w:val="000D6061"/>
    <w:rsid w:val="000E084C"/>
    <w:rsid w:val="000E5C20"/>
    <w:rsid w:val="000E5E87"/>
    <w:rsid w:val="000E6166"/>
    <w:rsid w:val="000E662C"/>
    <w:rsid w:val="000E6AD1"/>
    <w:rsid w:val="000F504B"/>
    <w:rsid w:val="000F6A19"/>
    <w:rsid w:val="000F7F84"/>
    <w:rsid w:val="00112045"/>
    <w:rsid w:val="00116FEA"/>
    <w:rsid w:val="001200CF"/>
    <w:rsid w:val="00121107"/>
    <w:rsid w:val="001269A3"/>
    <w:rsid w:val="00131223"/>
    <w:rsid w:val="00143CD9"/>
    <w:rsid w:val="00146464"/>
    <w:rsid w:val="00147C4C"/>
    <w:rsid w:val="00150DE6"/>
    <w:rsid w:val="001515C0"/>
    <w:rsid w:val="001539BA"/>
    <w:rsid w:val="00154716"/>
    <w:rsid w:val="00154C8E"/>
    <w:rsid w:val="00156E2E"/>
    <w:rsid w:val="00161DD1"/>
    <w:rsid w:val="0016236B"/>
    <w:rsid w:val="00163EC4"/>
    <w:rsid w:val="001712FD"/>
    <w:rsid w:val="0017247E"/>
    <w:rsid w:val="0017360C"/>
    <w:rsid w:val="00173AEA"/>
    <w:rsid w:val="00182955"/>
    <w:rsid w:val="00183920"/>
    <w:rsid w:val="0018416A"/>
    <w:rsid w:val="00185F99"/>
    <w:rsid w:val="00186B73"/>
    <w:rsid w:val="00195430"/>
    <w:rsid w:val="0019552D"/>
    <w:rsid w:val="001A1C7C"/>
    <w:rsid w:val="001A2D30"/>
    <w:rsid w:val="001A4F6F"/>
    <w:rsid w:val="001A5480"/>
    <w:rsid w:val="001A55FA"/>
    <w:rsid w:val="001A5DBE"/>
    <w:rsid w:val="001A5DDB"/>
    <w:rsid w:val="001C346D"/>
    <w:rsid w:val="001D3796"/>
    <w:rsid w:val="001D3814"/>
    <w:rsid w:val="001D758D"/>
    <w:rsid w:val="001E01FB"/>
    <w:rsid w:val="001E08A8"/>
    <w:rsid w:val="001E7926"/>
    <w:rsid w:val="001F0413"/>
    <w:rsid w:val="001F11C4"/>
    <w:rsid w:val="001F551B"/>
    <w:rsid w:val="00210702"/>
    <w:rsid w:val="002130FF"/>
    <w:rsid w:val="002133A3"/>
    <w:rsid w:val="002151CB"/>
    <w:rsid w:val="00220EF0"/>
    <w:rsid w:val="00226B78"/>
    <w:rsid w:val="00232BDF"/>
    <w:rsid w:val="00234152"/>
    <w:rsid w:val="00242444"/>
    <w:rsid w:val="00242F21"/>
    <w:rsid w:val="00243645"/>
    <w:rsid w:val="002443F5"/>
    <w:rsid w:val="002452C8"/>
    <w:rsid w:val="002473A6"/>
    <w:rsid w:val="0025125F"/>
    <w:rsid w:val="002523DD"/>
    <w:rsid w:val="00255089"/>
    <w:rsid w:val="002557D4"/>
    <w:rsid w:val="0026458E"/>
    <w:rsid w:val="00267068"/>
    <w:rsid w:val="0027086A"/>
    <w:rsid w:val="00271E54"/>
    <w:rsid w:val="00272BD6"/>
    <w:rsid w:val="00274DB3"/>
    <w:rsid w:val="002850B0"/>
    <w:rsid w:val="00286DCE"/>
    <w:rsid w:val="00291381"/>
    <w:rsid w:val="00292482"/>
    <w:rsid w:val="00292914"/>
    <w:rsid w:val="00295388"/>
    <w:rsid w:val="00295E41"/>
    <w:rsid w:val="002A06B5"/>
    <w:rsid w:val="002A080F"/>
    <w:rsid w:val="002A0FDA"/>
    <w:rsid w:val="002A61C7"/>
    <w:rsid w:val="002A75DF"/>
    <w:rsid w:val="002C0C9F"/>
    <w:rsid w:val="002C1314"/>
    <w:rsid w:val="002D02EA"/>
    <w:rsid w:val="002D1287"/>
    <w:rsid w:val="002D1EF0"/>
    <w:rsid w:val="002D3F68"/>
    <w:rsid w:val="002E06AE"/>
    <w:rsid w:val="002E0BD2"/>
    <w:rsid w:val="002E2DE8"/>
    <w:rsid w:val="002E453C"/>
    <w:rsid w:val="002E5D75"/>
    <w:rsid w:val="002E63ED"/>
    <w:rsid w:val="002F0380"/>
    <w:rsid w:val="002F1A69"/>
    <w:rsid w:val="002F24C3"/>
    <w:rsid w:val="002F2AE7"/>
    <w:rsid w:val="002F3899"/>
    <w:rsid w:val="002F4432"/>
    <w:rsid w:val="002F6258"/>
    <w:rsid w:val="00301CF3"/>
    <w:rsid w:val="003110D4"/>
    <w:rsid w:val="0032207A"/>
    <w:rsid w:val="00331B3B"/>
    <w:rsid w:val="00333385"/>
    <w:rsid w:val="003363AF"/>
    <w:rsid w:val="003364BC"/>
    <w:rsid w:val="00344A77"/>
    <w:rsid w:val="0034660C"/>
    <w:rsid w:val="00351618"/>
    <w:rsid w:val="00354C6E"/>
    <w:rsid w:val="00354F64"/>
    <w:rsid w:val="003568A1"/>
    <w:rsid w:val="003611AC"/>
    <w:rsid w:val="00363FCA"/>
    <w:rsid w:val="003726C0"/>
    <w:rsid w:val="00373A15"/>
    <w:rsid w:val="003751F3"/>
    <w:rsid w:val="003807B3"/>
    <w:rsid w:val="00382A99"/>
    <w:rsid w:val="00383AFB"/>
    <w:rsid w:val="00390273"/>
    <w:rsid w:val="00390ECD"/>
    <w:rsid w:val="00392B26"/>
    <w:rsid w:val="003961D4"/>
    <w:rsid w:val="0039635E"/>
    <w:rsid w:val="003A4B0F"/>
    <w:rsid w:val="003A5F44"/>
    <w:rsid w:val="003B59D2"/>
    <w:rsid w:val="003B7339"/>
    <w:rsid w:val="003C000C"/>
    <w:rsid w:val="003C3DFE"/>
    <w:rsid w:val="003C489F"/>
    <w:rsid w:val="003C504E"/>
    <w:rsid w:val="003C51B9"/>
    <w:rsid w:val="003D172B"/>
    <w:rsid w:val="003D7C44"/>
    <w:rsid w:val="003E0FD1"/>
    <w:rsid w:val="003E11DB"/>
    <w:rsid w:val="003E5E57"/>
    <w:rsid w:val="003E65EE"/>
    <w:rsid w:val="003E75D6"/>
    <w:rsid w:val="003F1DE3"/>
    <w:rsid w:val="00400AE5"/>
    <w:rsid w:val="0040415A"/>
    <w:rsid w:val="00404318"/>
    <w:rsid w:val="004046B8"/>
    <w:rsid w:val="00407AC1"/>
    <w:rsid w:val="00415970"/>
    <w:rsid w:val="00422823"/>
    <w:rsid w:val="00423464"/>
    <w:rsid w:val="00424DB6"/>
    <w:rsid w:val="00426A40"/>
    <w:rsid w:val="0043462C"/>
    <w:rsid w:val="00435C9C"/>
    <w:rsid w:val="004458ED"/>
    <w:rsid w:val="00452CB1"/>
    <w:rsid w:val="0045665A"/>
    <w:rsid w:val="004647D6"/>
    <w:rsid w:val="0047008D"/>
    <w:rsid w:val="00471D7C"/>
    <w:rsid w:val="00475DD0"/>
    <w:rsid w:val="00475DFF"/>
    <w:rsid w:val="00476BB1"/>
    <w:rsid w:val="00477349"/>
    <w:rsid w:val="004777BF"/>
    <w:rsid w:val="00477EEF"/>
    <w:rsid w:val="00483B29"/>
    <w:rsid w:val="00485458"/>
    <w:rsid w:val="00487352"/>
    <w:rsid w:val="00491236"/>
    <w:rsid w:val="0049145E"/>
    <w:rsid w:val="00492621"/>
    <w:rsid w:val="004973F9"/>
    <w:rsid w:val="004977CE"/>
    <w:rsid w:val="004A21E3"/>
    <w:rsid w:val="004A3F59"/>
    <w:rsid w:val="004A6FA7"/>
    <w:rsid w:val="004A779B"/>
    <w:rsid w:val="004B2881"/>
    <w:rsid w:val="004B6749"/>
    <w:rsid w:val="004C3E16"/>
    <w:rsid w:val="004C7134"/>
    <w:rsid w:val="004D2D72"/>
    <w:rsid w:val="004D4567"/>
    <w:rsid w:val="004D4C40"/>
    <w:rsid w:val="004D56C1"/>
    <w:rsid w:val="004E12F9"/>
    <w:rsid w:val="004E37A3"/>
    <w:rsid w:val="004E7F99"/>
    <w:rsid w:val="004F241E"/>
    <w:rsid w:val="0050091C"/>
    <w:rsid w:val="00504D22"/>
    <w:rsid w:val="0050566B"/>
    <w:rsid w:val="00505CE6"/>
    <w:rsid w:val="0051153A"/>
    <w:rsid w:val="005120EB"/>
    <w:rsid w:val="00512B27"/>
    <w:rsid w:val="0051326C"/>
    <w:rsid w:val="005172F0"/>
    <w:rsid w:val="005179FE"/>
    <w:rsid w:val="0052783F"/>
    <w:rsid w:val="005402FD"/>
    <w:rsid w:val="00544B74"/>
    <w:rsid w:val="00544D41"/>
    <w:rsid w:val="00547969"/>
    <w:rsid w:val="00557A38"/>
    <w:rsid w:val="005624F5"/>
    <w:rsid w:val="00563928"/>
    <w:rsid w:val="005648E6"/>
    <w:rsid w:val="005818A0"/>
    <w:rsid w:val="00582FA9"/>
    <w:rsid w:val="00586F0B"/>
    <w:rsid w:val="005963EE"/>
    <w:rsid w:val="0059763A"/>
    <w:rsid w:val="005A2EAC"/>
    <w:rsid w:val="005A37A9"/>
    <w:rsid w:val="005A66F0"/>
    <w:rsid w:val="005A7322"/>
    <w:rsid w:val="005A7965"/>
    <w:rsid w:val="005B1036"/>
    <w:rsid w:val="005B4890"/>
    <w:rsid w:val="005B596E"/>
    <w:rsid w:val="005B5AAE"/>
    <w:rsid w:val="005C0177"/>
    <w:rsid w:val="005C13F1"/>
    <w:rsid w:val="005C1F4C"/>
    <w:rsid w:val="005C5F7D"/>
    <w:rsid w:val="005C7994"/>
    <w:rsid w:val="005D774D"/>
    <w:rsid w:val="005E1EA3"/>
    <w:rsid w:val="005E24D4"/>
    <w:rsid w:val="005E5C49"/>
    <w:rsid w:val="005E5D4C"/>
    <w:rsid w:val="005E78F3"/>
    <w:rsid w:val="005E7F8E"/>
    <w:rsid w:val="005F1074"/>
    <w:rsid w:val="005F3AFB"/>
    <w:rsid w:val="005F5F11"/>
    <w:rsid w:val="005F69ED"/>
    <w:rsid w:val="005F7F16"/>
    <w:rsid w:val="00601049"/>
    <w:rsid w:val="00603689"/>
    <w:rsid w:val="00603DED"/>
    <w:rsid w:val="006117C7"/>
    <w:rsid w:val="006126DD"/>
    <w:rsid w:val="006221DA"/>
    <w:rsid w:val="006229E3"/>
    <w:rsid w:val="00622B59"/>
    <w:rsid w:val="00625BB5"/>
    <w:rsid w:val="0062687B"/>
    <w:rsid w:val="006301C7"/>
    <w:rsid w:val="0063358E"/>
    <w:rsid w:val="00634D9A"/>
    <w:rsid w:val="006352C1"/>
    <w:rsid w:val="00635303"/>
    <w:rsid w:val="00636062"/>
    <w:rsid w:val="00643452"/>
    <w:rsid w:val="00644091"/>
    <w:rsid w:val="006470A1"/>
    <w:rsid w:val="0065116E"/>
    <w:rsid w:val="006545A2"/>
    <w:rsid w:val="006573E7"/>
    <w:rsid w:val="006617FA"/>
    <w:rsid w:val="0066449B"/>
    <w:rsid w:val="0066455F"/>
    <w:rsid w:val="006658E5"/>
    <w:rsid w:val="00666DF3"/>
    <w:rsid w:val="00667F90"/>
    <w:rsid w:val="00672592"/>
    <w:rsid w:val="00676040"/>
    <w:rsid w:val="0068102E"/>
    <w:rsid w:val="00682B47"/>
    <w:rsid w:val="0068341C"/>
    <w:rsid w:val="0068668F"/>
    <w:rsid w:val="0068675E"/>
    <w:rsid w:val="006925A2"/>
    <w:rsid w:val="006940CB"/>
    <w:rsid w:val="00695E60"/>
    <w:rsid w:val="006A1AFC"/>
    <w:rsid w:val="006A3943"/>
    <w:rsid w:val="006A3E1A"/>
    <w:rsid w:val="006A60DC"/>
    <w:rsid w:val="006A7081"/>
    <w:rsid w:val="006B09BC"/>
    <w:rsid w:val="006B225A"/>
    <w:rsid w:val="006B3A0A"/>
    <w:rsid w:val="006B3CB4"/>
    <w:rsid w:val="006C558A"/>
    <w:rsid w:val="006D5A02"/>
    <w:rsid w:val="006E0B80"/>
    <w:rsid w:val="006E5305"/>
    <w:rsid w:val="006E612B"/>
    <w:rsid w:val="006F0A54"/>
    <w:rsid w:val="006F44F6"/>
    <w:rsid w:val="006F6883"/>
    <w:rsid w:val="00702564"/>
    <w:rsid w:val="007035F6"/>
    <w:rsid w:val="00703E32"/>
    <w:rsid w:val="0070458E"/>
    <w:rsid w:val="00706D34"/>
    <w:rsid w:val="00707EA9"/>
    <w:rsid w:val="00711A48"/>
    <w:rsid w:val="00711EFA"/>
    <w:rsid w:val="00717BB9"/>
    <w:rsid w:val="00722D61"/>
    <w:rsid w:val="00725560"/>
    <w:rsid w:val="00725B3B"/>
    <w:rsid w:val="0073067E"/>
    <w:rsid w:val="007306F4"/>
    <w:rsid w:val="0073325F"/>
    <w:rsid w:val="0073339D"/>
    <w:rsid w:val="00733CC9"/>
    <w:rsid w:val="00734B72"/>
    <w:rsid w:val="007406B9"/>
    <w:rsid w:val="00741EB1"/>
    <w:rsid w:val="00742590"/>
    <w:rsid w:val="00746777"/>
    <w:rsid w:val="00750A49"/>
    <w:rsid w:val="00752992"/>
    <w:rsid w:val="00756589"/>
    <w:rsid w:val="00761BAB"/>
    <w:rsid w:val="007641DB"/>
    <w:rsid w:val="00764741"/>
    <w:rsid w:val="007655B4"/>
    <w:rsid w:val="00766417"/>
    <w:rsid w:val="0077037E"/>
    <w:rsid w:val="00770F36"/>
    <w:rsid w:val="007716E4"/>
    <w:rsid w:val="00772898"/>
    <w:rsid w:val="00777EFE"/>
    <w:rsid w:val="00781FE4"/>
    <w:rsid w:val="00784223"/>
    <w:rsid w:val="0078459C"/>
    <w:rsid w:val="00785795"/>
    <w:rsid w:val="0079692A"/>
    <w:rsid w:val="007972CA"/>
    <w:rsid w:val="007A7CA7"/>
    <w:rsid w:val="007A7E5A"/>
    <w:rsid w:val="007B600C"/>
    <w:rsid w:val="007B6896"/>
    <w:rsid w:val="007B6B8B"/>
    <w:rsid w:val="007C005C"/>
    <w:rsid w:val="007C0642"/>
    <w:rsid w:val="007C065F"/>
    <w:rsid w:val="007C15AF"/>
    <w:rsid w:val="007C63A7"/>
    <w:rsid w:val="007D2154"/>
    <w:rsid w:val="007D37DC"/>
    <w:rsid w:val="007E6DF4"/>
    <w:rsid w:val="007F2FE9"/>
    <w:rsid w:val="007F3359"/>
    <w:rsid w:val="007F3EFD"/>
    <w:rsid w:val="007F662D"/>
    <w:rsid w:val="008007F9"/>
    <w:rsid w:val="00801D14"/>
    <w:rsid w:val="00816492"/>
    <w:rsid w:val="00820A0F"/>
    <w:rsid w:val="00823F5B"/>
    <w:rsid w:val="008249D0"/>
    <w:rsid w:val="00837CDC"/>
    <w:rsid w:val="00842833"/>
    <w:rsid w:val="0084398A"/>
    <w:rsid w:val="00843B5D"/>
    <w:rsid w:val="00845687"/>
    <w:rsid w:val="00847A7A"/>
    <w:rsid w:val="0085164D"/>
    <w:rsid w:val="00851F20"/>
    <w:rsid w:val="00852BAE"/>
    <w:rsid w:val="00853D18"/>
    <w:rsid w:val="00854ECD"/>
    <w:rsid w:val="00855E75"/>
    <w:rsid w:val="0085628E"/>
    <w:rsid w:val="008720A3"/>
    <w:rsid w:val="00872759"/>
    <w:rsid w:val="008728C8"/>
    <w:rsid w:val="008732AA"/>
    <w:rsid w:val="008736CF"/>
    <w:rsid w:val="00874500"/>
    <w:rsid w:val="00876CD6"/>
    <w:rsid w:val="00881BAF"/>
    <w:rsid w:val="00883A85"/>
    <w:rsid w:val="00885D6F"/>
    <w:rsid w:val="008861B9"/>
    <w:rsid w:val="008A17DA"/>
    <w:rsid w:val="008A390C"/>
    <w:rsid w:val="008B0969"/>
    <w:rsid w:val="008C082C"/>
    <w:rsid w:val="008C0D2D"/>
    <w:rsid w:val="008C2943"/>
    <w:rsid w:val="008C6C9F"/>
    <w:rsid w:val="008C7EB0"/>
    <w:rsid w:val="008D0CBA"/>
    <w:rsid w:val="008D0EAF"/>
    <w:rsid w:val="008D5C3D"/>
    <w:rsid w:val="008E33A7"/>
    <w:rsid w:val="008E3786"/>
    <w:rsid w:val="008E4A38"/>
    <w:rsid w:val="008E4EEF"/>
    <w:rsid w:val="008F30C1"/>
    <w:rsid w:val="008F5164"/>
    <w:rsid w:val="008F5C6C"/>
    <w:rsid w:val="008F71BE"/>
    <w:rsid w:val="00902766"/>
    <w:rsid w:val="00905BEC"/>
    <w:rsid w:val="0090606E"/>
    <w:rsid w:val="00906DE9"/>
    <w:rsid w:val="00911EB1"/>
    <w:rsid w:val="009150E5"/>
    <w:rsid w:val="009160AE"/>
    <w:rsid w:val="00930490"/>
    <w:rsid w:val="00935CFE"/>
    <w:rsid w:val="00937643"/>
    <w:rsid w:val="0094298F"/>
    <w:rsid w:val="00945756"/>
    <w:rsid w:val="00952EFD"/>
    <w:rsid w:val="00953677"/>
    <w:rsid w:val="00956AF7"/>
    <w:rsid w:val="009730A8"/>
    <w:rsid w:val="00981B99"/>
    <w:rsid w:val="009846C7"/>
    <w:rsid w:val="009853E1"/>
    <w:rsid w:val="00985D41"/>
    <w:rsid w:val="00992613"/>
    <w:rsid w:val="00995780"/>
    <w:rsid w:val="00995C07"/>
    <w:rsid w:val="009A2143"/>
    <w:rsid w:val="009A2DE9"/>
    <w:rsid w:val="009A4125"/>
    <w:rsid w:val="009A6B5C"/>
    <w:rsid w:val="009A6CB9"/>
    <w:rsid w:val="009A736F"/>
    <w:rsid w:val="009B057B"/>
    <w:rsid w:val="009B53ED"/>
    <w:rsid w:val="009B5803"/>
    <w:rsid w:val="009B6E17"/>
    <w:rsid w:val="009C346E"/>
    <w:rsid w:val="009C35D7"/>
    <w:rsid w:val="009C389E"/>
    <w:rsid w:val="009C4F7D"/>
    <w:rsid w:val="009D102C"/>
    <w:rsid w:val="009D6464"/>
    <w:rsid w:val="009D6573"/>
    <w:rsid w:val="009D68A7"/>
    <w:rsid w:val="009E767E"/>
    <w:rsid w:val="009F193C"/>
    <w:rsid w:val="009F1A93"/>
    <w:rsid w:val="009F2C80"/>
    <w:rsid w:val="009F3968"/>
    <w:rsid w:val="009F4F03"/>
    <w:rsid w:val="009F5838"/>
    <w:rsid w:val="009F5C01"/>
    <w:rsid w:val="009F5EA7"/>
    <w:rsid w:val="009F6D67"/>
    <w:rsid w:val="009F7E0B"/>
    <w:rsid w:val="00A003D6"/>
    <w:rsid w:val="00A00E80"/>
    <w:rsid w:val="00A036C6"/>
    <w:rsid w:val="00A07EB8"/>
    <w:rsid w:val="00A15E67"/>
    <w:rsid w:val="00A16CCF"/>
    <w:rsid w:val="00A17D46"/>
    <w:rsid w:val="00A222A3"/>
    <w:rsid w:val="00A350AC"/>
    <w:rsid w:val="00A401E3"/>
    <w:rsid w:val="00A42988"/>
    <w:rsid w:val="00A4468B"/>
    <w:rsid w:val="00A45FDA"/>
    <w:rsid w:val="00A46F04"/>
    <w:rsid w:val="00A50AEE"/>
    <w:rsid w:val="00A52525"/>
    <w:rsid w:val="00A547CA"/>
    <w:rsid w:val="00A62136"/>
    <w:rsid w:val="00A63225"/>
    <w:rsid w:val="00A63399"/>
    <w:rsid w:val="00A63C45"/>
    <w:rsid w:val="00A65CF3"/>
    <w:rsid w:val="00A6623A"/>
    <w:rsid w:val="00A6779F"/>
    <w:rsid w:val="00A7365C"/>
    <w:rsid w:val="00A77042"/>
    <w:rsid w:val="00A80B65"/>
    <w:rsid w:val="00A83447"/>
    <w:rsid w:val="00A86C6B"/>
    <w:rsid w:val="00A8758A"/>
    <w:rsid w:val="00A910F2"/>
    <w:rsid w:val="00A914E2"/>
    <w:rsid w:val="00A9289A"/>
    <w:rsid w:val="00A94B06"/>
    <w:rsid w:val="00A95E0F"/>
    <w:rsid w:val="00A96583"/>
    <w:rsid w:val="00A96A34"/>
    <w:rsid w:val="00AA156A"/>
    <w:rsid w:val="00AA225E"/>
    <w:rsid w:val="00AB73ED"/>
    <w:rsid w:val="00AC09EF"/>
    <w:rsid w:val="00AC364D"/>
    <w:rsid w:val="00AC6492"/>
    <w:rsid w:val="00AD2046"/>
    <w:rsid w:val="00AD3BA8"/>
    <w:rsid w:val="00AD426C"/>
    <w:rsid w:val="00AD5E9B"/>
    <w:rsid w:val="00AD73C3"/>
    <w:rsid w:val="00AE0FEF"/>
    <w:rsid w:val="00AE3208"/>
    <w:rsid w:val="00AE5D74"/>
    <w:rsid w:val="00AE75E8"/>
    <w:rsid w:val="00AE7E0F"/>
    <w:rsid w:val="00AF02A9"/>
    <w:rsid w:val="00AF0506"/>
    <w:rsid w:val="00AF1638"/>
    <w:rsid w:val="00AF4C64"/>
    <w:rsid w:val="00AF58D6"/>
    <w:rsid w:val="00AF5E7D"/>
    <w:rsid w:val="00AF7EA6"/>
    <w:rsid w:val="00B067ED"/>
    <w:rsid w:val="00B11C1C"/>
    <w:rsid w:val="00B14C60"/>
    <w:rsid w:val="00B201CF"/>
    <w:rsid w:val="00B213AC"/>
    <w:rsid w:val="00B237E0"/>
    <w:rsid w:val="00B2455C"/>
    <w:rsid w:val="00B30ECC"/>
    <w:rsid w:val="00B333C5"/>
    <w:rsid w:val="00B33693"/>
    <w:rsid w:val="00B43596"/>
    <w:rsid w:val="00B52967"/>
    <w:rsid w:val="00B544AA"/>
    <w:rsid w:val="00B64342"/>
    <w:rsid w:val="00B64432"/>
    <w:rsid w:val="00B64A94"/>
    <w:rsid w:val="00B661B1"/>
    <w:rsid w:val="00B70CC3"/>
    <w:rsid w:val="00B819ED"/>
    <w:rsid w:val="00B87929"/>
    <w:rsid w:val="00B87E68"/>
    <w:rsid w:val="00B93D37"/>
    <w:rsid w:val="00B953DA"/>
    <w:rsid w:val="00BA65BF"/>
    <w:rsid w:val="00BA7DFC"/>
    <w:rsid w:val="00BB0B3B"/>
    <w:rsid w:val="00BB13F3"/>
    <w:rsid w:val="00BB3BD3"/>
    <w:rsid w:val="00BB622D"/>
    <w:rsid w:val="00BC1FDB"/>
    <w:rsid w:val="00BC2FF9"/>
    <w:rsid w:val="00BC324C"/>
    <w:rsid w:val="00BD1BBF"/>
    <w:rsid w:val="00BD3B3B"/>
    <w:rsid w:val="00BD4088"/>
    <w:rsid w:val="00BE23C5"/>
    <w:rsid w:val="00BE30CD"/>
    <w:rsid w:val="00BE3628"/>
    <w:rsid w:val="00BE4F9A"/>
    <w:rsid w:val="00BF3545"/>
    <w:rsid w:val="00BF42C1"/>
    <w:rsid w:val="00BF6351"/>
    <w:rsid w:val="00C000B8"/>
    <w:rsid w:val="00C00D16"/>
    <w:rsid w:val="00C03CE0"/>
    <w:rsid w:val="00C059B8"/>
    <w:rsid w:val="00C05FB9"/>
    <w:rsid w:val="00C115C0"/>
    <w:rsid w:val="00C118A4"/>
    <w:rsid w:val="00C1563D"/>
    <w:rsid w:val="00C15917"/>
    <w:rsid w:val="00C15B21"/>
    <w:rsid w:val="00C17C34"/>
    <w:rsid w:val="00C20B66"/>
    <w:rsid w:val="00C21978"/>
    <w:rsid w:val="00C22424"/>
    <w:rsid w:val="00C24C1C"/>
    <w:rsid w:val="00C2562C"/>
    <w:rsid w:val="00C25A9F"/>
    <w:rsid w:val="00C3326C"/>
    <w:rsid w:val="00C35EE1"/>
    <w:rsid w:val="00C410DF"/>
    <w:rsid w:val="00C42546"/>
    <w:rsid w:val="00C43EA8"/>
    <w:rsid w:val="00C4406D"/>
    <w:rsid w:val="00C515D1"/>
    <w:rsid w:val="00C52884"/>
    <w:rsid w:val="00C53A7E"/>
    <w:rsid w:val="00C62C74"/>
    <w:rsid w:val="00C6382C"/>
    <w:rsid w:val="00C642DA"/>
    <w:rsid w:val="00C66D9C"/>
    <w:rsid w:val="00C719E5"/>
    <w:rsid w:val="00C73B2C"/>
    <w:rsid w:val="00C73C98"/>
    <w:rsid w:val="00C8442D"/>
    <w:rsid w:val="00C927E1"/>
    <w:rsid w:val="00C929C3"/>
    <w:rsid w:val="00C93201"/>
    <w:rsid w:val="00C93D57"/>
    <w:rsid w:val="00C976A7"/>
    <w:rsid w:val="00CA22F7"/>
    <w:rsid w:val="00CA735B"/>
    <w:rsid w:val="00CB1E3C"/>
    <w:rsid w:val="00CB44FE"/>
    <w:rsid w:val="00CB7D57"/>
    <w:rsid w:val="00CB7F7B"/>
    <w:rsid w:val="00CD7C6D"/>
    <w:rsid w:val="00CF0432"/>
    <w:rsid w:val="00CF0AC8"/>
    <w:rsid w:val="00CF217B"/>
    <w:rsid w:val="00CF4E90"/>
    <w:rsid w:val="00D03C4E"/>
    <w:rsid w:val="00D04FED"/>
    <w:rsid w:val="00D15FDF"/>
    <w:rsid w:val="00D16167"/>
    <w:rsid w:val="00D17AD2"/>
    <w:rsid w:val="00D20B5F"/>
    <w:rsid w:val="00D21572"/>
    <w:rsid w:val="00D232F3"/>
    <w:rsid w:val="00D26475"/>
    <w:rsid w:val="00D312E7"/>
    <w:rsid w:val="00D321C9"/>
    <w:rsid w:val="00D342FB"/>
    <w:rsid w:val="00D415A5"/>
    <w:rsid w:val="00D41A8B"/>
    <w:rsid w:val="00D426F1"/>
    <w:rsid w:val="00D429B7"/>
    <w:rsid w:val="00D43D40"/>
    <w:rsid w:val="00D450B3"/>
    <w:rsid w:val="00D47B82"/>
    <w:rsid w:val="00D5413D"/>
    <w:rsid w:val="00D5493A"/>
    <w:rsid w:val="00D56028"/>
    <w:rsid w:val="00D5615B"/>
    <w:rsid w:val="00D6081E"/>
    <w:rsid w:val="00D63504"/>
    <w:rsid w:val="00D702FD"/>
    <w:rsid w:val="00D728C9"/>
    <w:rsid w:val="00D72EFA"/>
    <w:rsid w:val="00D8158F"/>
    <w:rsid w:val="00D81FDD"/>
    <w:rsid w:val="00D85814"/>
    <w:rsid w:val="00D86726"/>
    <w:rsid w:val="00D92A34"/>
    <w:rsid w:val="00DA621B"/>
    <w:rsid w:val="00DA6FA7"/>
    <w:rsid w:val="00DB0588"/>
    <w:rsid w:val="00DB1F97"/>
    <w:rsid w:val="00DB4FD9"/>
    <w:rsid w:val="00DB585C"/>
    <w:rsid w:val="00DD08B1"/>
    <w:rsid w:val="00DD0F17"/>
    <w:rsid w:val="00DD4AB7"/>
    <w:rsid w:val="00DE0A85"/>
    <w:rsid w:val="00DE11B0"/>
    <w:rsid w:val="00DE3176"/>
    <w:rsid w:val="00DE6073"/>
    <w:rsid w:val="00DE6547"/>
    <w:rsid w:val="00DF1F55"/>
    <w:rsid w:val="00DF78A5"/>
    <w:rsid w:val="00E010BA"/>
    <w:rsid w:val="00E01241"/>
    <w:rsid w:val="00E03CA0"/>
    <w:rsid w:val="00E03F19"/>
    <w:rsid w:val="00E043DA"/>
    <w:rsid w:val="00E05989"/>
    <w:rsid w:val="00E072F4"/>
    <w:rsid w:val="00E12D2A"/>
    <w:rsid w:val="00E153DB"/>
    <w:rsid w:val="00E16A4D"/>
    <w:rsid w:val="00E20B8B"/>
    <w:rsid w:val="00E20C09"/>
    <w:rsid w:val="00E21C43"/>
    <w:rsid w:val="00E2797A"/>
    <w:rsid w:val="00E30A2D"/>
    <w:rsid w:val="00E33354"/>
    <w:rsid w:val="00E337CA"/>
    <w:rsid w:val="00E362A5"/>
    <w:rsid w:val="00E41942"/>
    <w:rsid w:val="00E437C1"/>
    <w:rsid w:val="00E4457C"/>
    <w:rsid w:val="00E5250B"/>
    <w:rsid w:val="00E53400"/>
    <w:rsid w:val="00E5361B"/>
    <w:rsid w:val="00E549EA"/>
    <w:rsid w:val="00E56B0D"/>
    <w:rsid w:val="00E60CDE"/>
    <w:rsid w:val="00E610E2"/>
    <w:rsid w:val="00E66B0E"/>
    <w:rsid w:val="00E7030C"/>
    <w:rsid w:val="00E74FA1"/>
    <w:rsid w:val="00E77984"/>
    <w:rsid w:val="00E828BF"/>
    <w:rsid w:val="00E83768"/>
    <w:rsid w:val="00E841E5"/>
    <w:rsid w:val="00E85B07"/>
    <w:rsid w:val="00E8614A"/>
    <w:rsid w:val="00E91A8A"/>
    <w:rsid w:val="00E92895"/>
    <w:rsid w:val="00E92C24"/>
    <w:rsid w:val="00E92CCC"/>
    <w:rsid w:val="00E979F3"/>
    <w:rsid w:val="00E97D76"/>
    <w:rsid w:val="00EA1A55"/>
    <w:rsid w:val="00EA2742"/>
    <w:rsid w:val="00EA4A08"/>
    <w:rsid w:val="00EA733E"/>
    <w:rsid w:val="00EB1218"/>
    <w:rsid w:val="00EB3A97"/>
    <w:rsid w:val="00EC3ACA"/>
    <w:rsid w:val="00EC4976"/>
    <w:rsid w:val="00EC632E"/>
    <w:rsid w:val="00EC63DD"/>
    <w:rsid w:val="00EC7771"/>
    <w:rsid w:val="00ED4E36"/>
    <w:rsid w:val="00ED604A"/>
    <w:rsid w:val="00ED67CB"/>
    <w:rsid w:val="00ED7072"/>
    <w:rsid w:val="00EE2D26"/>
    <w:rsid w:val="00EE33E7"/>
    <w:rsid w:val="00EE7730"/>
    <w:rsid w:val="00EF083A"/>
    <w:rsid w:val="00EF3229"/>
    <w:rsid w:val="00F040B2"/>
    <w:rsid w:val="00F0433D"/>
    <w:rsid w:val="00F0592B"/>
    <w:rsid w:val="00F069BF"/>
    <w:rsid w:val="00F16271"/>
    <w:rsid w:val="00F216AC"/>
    <w:rsid w:val="00F2455A"/>
    <w:rsid w:val="00F24823"/>
    <w:rsid w:val="00F24B2F"/>
    <w:rsid w:val="00F24BF5"/>
    <w:rsid w:val="00F25704"/>
    <w:rsid w:val="00F33DC0"/>
    <w:rsid w:val="00F33E1D"/>
    <w:rsid w:val="00F41191"/>
    <w:rsid w:val="00F466F1"/>
    <w:rsid w:val="00F62058"/>
    <w:rsid w:val="00F624AC"/>
    <w:rsid w:val="00F661C7"/>
    <w:rsid w:val="00F67D93"/>
    <w:rsid w:val="00F700AB"/>
    <w:rsid w:val="00F70115"/>
    <w:rsid w:val="00F7078A"/>
    <w:rsid w:val="00F71833"/>
    <w:rsid w:val="00F74A07"/>
    <w:rsid w:val="00F75D58"/>
    <w:rsid w:val="00F779B6"/>
    <w:rsid w:val="00F820B0"/>
    <w:rsid w:val="00F84207"/>
    <w:rsid w:val="00F9320A"/>
    <w:rsid w:val="00F940CF"/>
    <w:rsid w:val="00FA0B3D"/>
    <w:rsid w:val="00FA0F60"/>
    <w:rsid w:val="00FA5D68"/>
    <w:rsid w:val="00FB085D"/>
    <w:rsid w:val="00FB1724"/>
    <w:rsid w:val="00FB3012"/>
    <w:rsid w:val="00FC0637"/>
    <w:rsid w:val="00FC10F3"/>
    <w:rsid w:val="00FC32D8"/>
    <w:rsid w:val="00FC3ACD"/>
    <w:rsid w:val="00FD4B78"/>
    <w:rsid w:val="00FD6F34"/>
    <w:rsid w:val="00FE0E2C"/>
    <w:rsid w:val="00FE2525"/>
    <w:rsid w:val="00FE5B6F"/>
    <w:rsid w:val="00FE5D6E"/>
    <w:rsid w:val="00FF093B"/>
    <w:rsid w:val="00FF0C72"/>
    <w:rsid w:val="00FF0E79"/>
    <w:rsid w:val="00FF2B4F"/>
    <w:rsid w:val="00FF57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BF71CA"/>
  <w15:docId w15:val="{9ECAE02B-FC05-4CB2-AB78-C8C76A7F7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1"/>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rsid w:val="00173AEA"/>
    <w:rPr>
      <w:sz w:val="20"/>
      <w:szCs w:val="20"/>
    </w:rPr>
  </w:style>
  <w:style w:type="character" w:customStyle="1" w:styleId="CommentTextChar">
    <w:name w:val="Comment Text Char"/>
    <w:basedOn w:val="DefaultParagraphFont"/>
    <w:link w:val="CommentText"/>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6"/>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0"/>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1"/>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34"/>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paragraph" w:customStyle="1" w:styleId="BodyText10">
    <w:name w:val="BodyText10"/>
    <w:rsid w:val="000E6166"/>
    <w:pPr>
      <w:suppressAutoHyphens/>
      <w:spacing w:after="200"/>
      <w:jc w:val="both"/>
    </w:pPr>
  </w:style>
  <w:style w:type="paragraph" w:customStyle="1" w:styleId="BulletIndent2">
    <w:name w:val="Bullet Indent 2"/>
    <w:basedOn w:val="Normal"/>
    <w:rsid w:val="000E6166"/>
    <w:pPr>
      <w:numPr>
        <w:numId w:val="31"/>
      </w:numPr>
      <w:tabs>
        <w:tab w:val="clear" w:pos="360"/>
        <w:tab w:val="left" w:pos="1426"/>
      </w:tabs>
      <w:autoSpaceDE/>
      <w:autoSpaceDN/>
      <w:spacing w:after="100"/>
      <w:ind w:left="1426" w:hanging="288"/>
      <w:jc w:val="both"/>
    </w:pPr>
    <w:rPr>
      <w:rFonts w:ascii="Times New Roman" w:hAnsi="Times New Roman"/>
      <w:szCs w:val="20"/>
    </w:rPr>
  </w:style>
  <w:style w:type="character" w:styleId="Emphasis">
    <w:name w:val="Emphasis"/>
    <w:basedOn w:val="DefaultParagraphFont"/>
    <w:uiPriority w:val="20"/>
    <w:qFormat/>
    <w:rsid w:val="008C082C"/>
    <w:rPr>
      <w:i/>
      <w:iCs/>
    </w:rPr>
  </w:style>
  <w:style w:type="paragraph" w:customStyle="1" w:styleId="SynopsisText">
    <w:name w:val="SynopsisText"/>
    <w:rsid w:val="00E21C43"/>
    <w:pPr>
      <w:spacing w:before="60" w:after="60"/>
      <w:jc w:val="both"/>
    </w:pPr>
    <w:rPr>
      <w:sz w:val="18"/>
    </w:rPr>
  </w:style>
  <w:style w:type="paragraph" w:customStyle="1" w:styleId="Blank">
    <w:name w:val="Blank"/>
    <w:basedOn w:val="BodyText10"/>
    <w:rsid w:val="00E21C43"/>
    <w:pPr>
      <w:spacing w:after="0"/>
      <w:jc w:val="left"/>
    </w:pPr>
  </w:style>
  <w:style w:type="paragraph" w:customStyle="1" w:styleId="SynopsisHeading">
    <w:name w:val="SynopsisHeading"/>
    <w:next w:val="SynopsisText"/>
    <w:rsid w:val="00E21C43"/>
    <w:pPr>
      <w:keepNext/>
    </w:pPr>
    <w:rPr>
      <w:rFonts w:ascii="Arial" w:hAnsi="Arial"/>
      <w:b/>
    </w:rPr>
  </w:style>
  <w:style w:type="character" w:styleId="Strong">
    <w:name w:val="Strong"/>
    <w:basedOn w:val="DefaultParagraphFont"/>
    <w:uiPriority w:val="22"/>
    <w:qFormat/>
    <w:rsid w:val="00845687"/>
    <w:rPr>
      <w:b/>
      <w:bCs/>
    </w:rPr>
  </w:style>
  <w:style w:type="paragraph" w:customStyle="1" w:styleId="TableParagraph">
    <w:name w:val="Table Paragraph"/>
    <w:basedOn w:val="Normal"/>
    <w:uiPriority w:val="1"/>
    <w:qFormat/>
    <w:rsid w:val="003C504E"/>
    <w:pPr>
      <w:widowControl w:val="0"/>
      <w:spacing w:after="0"/>
    </w:pPr>
    <w:rPr>
      <w:rFonts w:ascii="Arial" w:eastAsia="Arial" w:hAnsi="Arial" w:cs="Arial"/>
      <w:sz w:val="22"/>
      <w:szCs w:val="22"/>
      <w:lang w:bidi="en-US"/>
    </w:rPr>
  </w:style>
  <w:style w:type="character" w:customStyle="1" w:styleId="FooterChar">
    <w:name w:val="Footer Char"/>
    <w:link w:val="Footer"/>
    <w:uiPriority w:val="99"/>
    <w:rsid w:val="00452CB1"/>
    <w:rPr>
      <w:rFonts w:ascii="Arial Narrow" w:hAnsi="Arial Narrow" w:cs="Times"/>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2945">
      <w:bodyDiv w:val="1"/>
      <w:marLeft w:val="0"/>
      <w:marRight w:val="0"/>
      <w:marTop w:val="0"/>
      <w:marBottom w:val="0"/>
      <w:divBdr>
        <w:top w:val="none" w:sz="0" w:space="0" w:color="auto"/>
        <w:left w:val="none" w:sz="0" w:space="0" w:color="auto"/>
        <w:bottom w:val="none" w:sz="0" w:space="0" w:color="auto"/>
        <w:right w:val="none" w:sz="0" w:space="0" w:color="auto"/>
      </w:divBdr>
    </w:div>
    <w:div w:id="219246497">
      <w:bodyDiv w:val="1"/>
      <w:marLeft w:val="0"/>
      <w:marRight w:val="0"/>
      <w:marTop w:val="0"/>
      <w:marBottom w:val="0"/>
      <w:divBdr>
        <w:top w:val="none" w:sz="0" w:space="0" w:color="auto"/>
        <w:left w:val="none" w:sz="0" w:space="0" w:color="auto"/>
        <w:bottom w:val="none" w:sz="0" w:space="0" w:color="auto"/>
        <w:right w:val="none" w:sz="0" w:space="0" w:color="auto"/>
      </w:divBdr>
    </w:div>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630480419">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26563596">
      <w:bodyDiv w:val="1"/>
      <w:marLeft w:val="0"/>
      <w:marRight w:val="0"/>
      <w:marTop w:val="0"/>
      <w:marBottom w:val="0"/>
      <w:divBdr>
        <w:top w:val="none" w:sz="0" w:space="0" w:color="auto"/>
        <w:left w:val="none" w:sz="0" w:space="0" w:color="auto"/>
        <w:bottom w:val="none" w:sz="0" w:space="0" w:color="auto"/>
        <w:right w:val="none" w:sz="0" w:space="0" w:color="auto"/>
      </w:divBdr>
      <w:divsChild>
        <w:div w:id="64113526">
          <w:marLeft w:val="360"/>
          <w:marRight w:val="0"/>
          <w:marTop w:val="200"/>
          <w:marBottom w:val="0"/>
          <w:divBdr>
            <w:top w:val="none" w:sz="0" w:space="0" w:color="auto"/>
            <w:left w:val="none" w:sz="0" w:space="0" w:color="auto"/>
            <w:bottom w:val="none" w:sz="0" w:space="0" w:color="auto"/>
            <w:right w:val="none" w:sz="0" w:space="0" w:color="auto"/>
          </w:divBdr>
        </w:div>
        <w:div w:id="67727535">
          <w:marLeft w:val="360"/>
          <w:marRight w:val="0"/>
          <w:marTop w:val="200"/>
          <w:marBottom w:val="0"/>
          <w:divBdr>
            <w:top w:val="none" w:sz="0" w:space="0" w:color="auto"/>
            <w:left w:val="none" w:sz="0" w:space="0" w:color="auto"/>
            <w:bottom w:val="none" w:sz="0" w:space="0" w:color="auto"/>
            <w:right w:val="none" w:sz="0" w:space="0" w:color="auto"/>
          </w:divBdr>
        </w:div>
        <w:div w:id="102120432">
          <w:marLeft w:val="360"/>
          <w:marRight w:val="0"/>
          <w:marTop w:val="200"/>
          <w:marBottom w:val="0"/>
          <w:divBdr>
            <w:top w:val="none" w:sz="0" w:space="0" w:color="auto"/>
            <w:left w:val="none" w:sz="0" w:space="0" w:color="auto"/>
            <w:bottom w:val="none" w:sz="0" w:space="0" w:color="auto"/>
            <w:right w:val="none" w:sz="0" w:space="0" w:color="auto"/>
          </w:divBdr>
        </w:div>
        <w:div w:id="1222521951">
          <w:marLeft w:val="360"/>
          <w:marRight w:val="0"/>
          <w:marTop w:val="200"/>
          <w:marBottom w:val="0"/>
          <w:divBdr>
            <w:top w:val="none" w:sz="0" w:space="0" w:color="auto"/>
            <w:left w:val="none" w:sz="0" w:space="0" w:color="auto"/>
            <w:bottom w:val="none" w:sz="0" w:space="0" w:color="auto"/>
            <w:right w:val="none" w:sz="0" w:space="0" w:color="auto"/>
          </w:divBdr>
        </w:div>
        <w:div w:id="1332949344">
          <w:marLeft w:val="360"/>
          <w:marRight w:val="0"/>
          <w:marTop w:val="20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1502357413">
      <w:bodyDiv w:val="1"/>
      <w:marLeft w:val="0"/>
      <w:marRight w:val="0"/>
      <w:marTop w:val="0"/>
      <w:marBottom w:val="0"/>
      <w:divBdr>
        <w:top w:val="none" w:sz="0" w:space="0" w:color="auto"/>
        <w:left w:val="none" w:sz="0" w:space="0" w:color="auto"/>
        <w:bottom w:val="none" w:sz="0" w:space="0" w:color="auto"/>
        <w:right w:val="none" w:sz="0" w:space="0" w:color="auto"/>
      </w:divBdr>
    </w:div>
    <w:div w:id="1540118972">
      <w:bodyDiv w:val="1"/>
      <w:marLeft w:val="0"/>
      <w:marRight w:val="0"/>
      <w:marTop w:val="0"/>
      <w:marBottom w:val="0"/>
      <w:divBdr>
        <w:top w:val="none" w:sz="0" w:space="0" w:color="auto"/>
        <w:left w:val="none" w:sz="0" w:space="0" w:color="auto"/>
        <w:bottom w:val="none" w:sz="0" w:space="0" w:color="auto"/>
        <w:right w:val="none" w:sz="0" w:space="0" w:color="auto"/>
      </w:divBdr>
    </w:div>
    <w:div w:id="1561667238">
      <w:bodyDiv w:val="1"/>
      <w:marLeft w:val="0"/>
      <w:marRight w:val="0"/>
      <w:marTop w:val="0"/>
      <w:marBottom w:val="0"/>
      <w:divBdr>
        <w:top w:val="none" w:sz="0" w:space="0" w:color="auto"/>
        <w:left w:val="none" w:sz="0" w:space="0" w:color="auto"/>
        <w:bottom w:val="none" w:sz="0" w:space="0" w:color="auto"/>
        <w:right w:val="none" w:sz="0" w:space="0" w:color="auto"/>
      </w:divBdr>
    </w:div>
    <w:div w:id="1630546230">
      <w:bodyDiv w:val="1"/>
      <w:marLeft w:val="0"/>
      <w:marRight w:val="0"/>
      <w:marTop w:val="0"/>
      <w:marBottom w:val="0"/>
      <w:divBdr>
        <w:top w:val="none" w:sz="0" w:space="0" w:color="auto"/>
        <w:left w:val="none" w:sz="0" w:space="0" w:color="auto"/>
        <w:bottom w:val="none" w:sz="0" w:space="0" w:color="auto"/>
        <w:right w:val="none" w:sz="0" w:space="0" w:color="auto"/>
      </w:divBdr>
    </w:div>
    <w:div w:id="1660763648">
      <w:bodyDiv w:val="1"/>
      <w:marLeft w:val="0"/>
      <w:marRight w:val="0"/>
      <w:marTop w:val="0"/>
      <w:marBottom w:val="0"/>
      <w:divBdr>
        <w:top w:val="none" w:sz="0" w:space="0" w:color="auto"/>
        <w:left w:val="none" w:sz="0" w:space="0" w:color="auto"/>
        <w:bottom w:val="none" w:sz="0" w:space="0" w:color="auto"/>
        <w:right w:val="none" w:sz="0" w:space="0" w:color="auto"/>
      </w:divBdr>
    </w:div>
    <w:div w:id="1949384281">
      <w:bodyDiv w:val="1"/>
      <w:marLeft w:val="0"/>
      <w:marRight w:val="0"/>
      <w:marTop w:val="0"/>
      <w:marBottom w:val="0"/>
      <w:divBdr>
        <w:top w:val="none" w:sz="0" w:space="0" w:color="auto"/>
        <w:left w:val="none" w:sz="0" w:space="0" w:color="auto"/>
        <w:bottom w:val="none" w:sz="0" w:space="0" w:color="auto"/>
        <w:right w:val="none" w:sz="0" w:space="0" w:color="auto"/>
      </w:divBdr>
    </w:div>
    <w:div w:id="1960911563">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95BD7A-05B6-4438-A449-F1820E53369F}">
  <ds:schemaRefs>
    <ds:schemaRef ds:uri="http://schemas.microsoft.com/office/2006/metadata/properties"/>
    <ds:schemaRef ds:uri="http://schemas.microsoft.com/sharepoint/v3"/>
  </ds:schemaRefs>
</ds:datastoreItem>
</file>

<file path=customXml/itemProps2.xml><?xml version="1.0" encoding="utf-8"?>
<ds:datastoreItem xmlns:ds="http://schemas.openxmlformats.org/officeDocument/2006/customXml" ds:itemID="{46A457CC-8FB0-460F-8C20-89A2A6C2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611258-9F41-475A-8DAA-75B57FD74D19}">
  <ds:schemaRefs>
    <ds:schemaRef ds:uri="http://schemas.microsoft.com/sharepoint/v3/contenttype/forms"/>
  </ds:schemaRefs>
</ds:datastoreItem>
</file>

<file path=customXml/itemProps4.xml><?xml version="1.0" encoding="utf-8"?>
<ds:datastoreItem xmlns:ds="http://schemas.openxmlformats.org/officeDocument/2006/customXml" ds:itemID="{99C2B904-3B45-49EA-9F41-F83564F41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Stuart Horowitz, PhD, MBA, CHRC</Manager>
  <Company>Huron Consulting Group, Inc.</Company>
  <LinksUpToDate>false</LinksUpToDate>
  <CharactersWithSpaces>5166</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Adriana Robledo</cp:lastModifiedBy>
  <cp:revision>2</cp:revision>
  <cp:lastPrinted>2020-04-30T18:50:00Z</cp:lastPrinted>
  <dcterms:created xsi:type="dcterms:W3CDTF">2020-07-09T21:26:00Z</dcterms:created>
  <dcterms:modified xsi:type="dcterms:W3CDTF">2020-07-0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95A4FA81C6AB2F4E815032FD0DD9AC96</vt:lpwstr>
  </property>
</Properties>
</file>